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629EE789" w:rsidR="00801BF9" w:rsidRDefault="009031A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Ruler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Contro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629EE789" w:rsidR="00801BF9" w:rsidRDefault="009031A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Ruler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Contro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05366E8B" w:rsidR="000912E6" w:rsidRPr="008E630B" w:rsidRDefault="009031A1" w:rsidP="000912E6">
      <w:pPr>
        <w:pStyle w:val="Heading1"/>
      </w:pPr>
      <w:r>
        <w:lastRenderedPageBreak/>
        <w:t>Ruler</w:t>
      </w:r>
      <w:r w:rsidR="00CD1EAA">
        <w:t xml:space="preserve"> Contro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213501AF" w:rsidR="00ED0615" w:rsidRPr="00B57068" w:rsidRDefault="009031A1" w:rsidP="00DE40FC">
      <w:r>
        <w:rPr>
          <w:b/>
          <w:bCs/>
        </w:rPr>
        <w:t>Ruler</w:t>
      </w:r>
      <w:r w:rsidR="00CD1EAA" w:rsidRPr="00DE40FC">
        <w:rPr>
          <w:b/>
          <w:bCs/>
        </w:rPr>
        <w:t xml:space="preserve"> Control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>
        <w:t>n on-screen</w:t>
      </w:r>
      <w:r w:rsidR="00C70472" w:rsidRPr="00C70472">
        <w:t xml:space="preserve"> </w:t>
      </w:r>
      <w:r>
        <w:rPr>
          <w:b/>
          <w:bCs/>
        </w:rPr>
        <w:t>Ruler</w:t>
      </w:r>
      <w:r w:rsidR="00CD1EAA">
        <w:t xml:space="preserve"> </w:t>
      </w:r>
      <w:r>
        <w:t xml:space="preserve">for </w:t>
      </w:r>
      <w:r w:rsidRPr="009031A1">
        <w:rPr>
          <w:b/>
          <w:bCs/>
        </w:rPr>
        <w:t>Metric</w:t>
      </w:r>
      <w:r>
        <w:t xml:space="preserve"> or </w:t>
      </w:r>
      <w:r w:rsidRPr="009031A1">
        <w:rPr>
          <w:b/>
          <w:bCs/>
        </w:rPr>
        <w:t>Imperial</w:t>
      </w:r>
      <w:r w:rsidR="002E461B">
        <w:t xml:space="preserve"> </w:t>
      </w:r>
      <w:r w:rsidR="00DE40FC" w:rsidRPr="00DE40FC">
        <w:t xml:space="preserve">using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7D553659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9031A1" w:rsidRPr="009031A1">
              <w:rPr>
                <w:i/>
                <w:iCs/>
              </w:rPr>
              <w:t>Ruler</w:t>
            </w:r>
            <w:r w:rsidR="00CD1EAA">
              <w:rPr>
                <w:i/>
                <w:iCs/>
              </w:rPr>
              <w:t>Contro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4452882D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 w:rsidR="008E4852">
        <w:rPr>
          <w:b/>
          <w:bCs/>
        </w:rPr>
        <w:t>Code</w:t>
      </w:r>
      <w:r>
        <w:t xml:space="preserve"> and then select </w:t>
      </w:r>
      <w:r w:rsidR="008E4852"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 w:rsidR="00672E8D">
        <w:rPr>
          <w:i/>
          <w:iCs/>
        </w:rPr>
        <w:t>Ruler</w:t>
      </w:r>
      <w:r>
        <w:rPr>
          <w:i/>
          <w:iCs/>
        </w:rPr>
        <w:t>.</w:t>
      </w:r>
      <w:r w:rsidR="008E4852">
        <w:rPr>
          <w:i/>
          <w:iCs/>
        </w:rPr>
        <w:t>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63957304">
            <wp:extent cx="4746771" cy="3293987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1" cy="329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022" w14:textId="54B3EFF3" w:rsidR="007B2CDE" w:rsidRDefault="007B2CDE" w:rsidP="009A361C">
      <w:pPr>
        <w:pStyle w:val="Heading2"/>
      </w:pPr>
      <w:r>
        <w:lastRenderedPageBreak/>
        <w:t>Step 4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3BEE3C01" w:rsidR="007B2CDE" w:rsidRPr="008967A6" w:rsidRDefault="007B2CDE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672E8D">
              <w:rPr>
                <w:b/>
                <w:bCs/>
                <w:lang w:val="en-US"/>
              </w:rPr>
              <w:t>Ruler</w:t>
            </w:r>
            <w:r w:rsidR="008E4852">
              <w:rPr>
                <w:b/>
                <w:bCs/>
                <w:lang w:val="en-US"/>
              </w:rPr>
              <w:t>.cs</w:t>
            </w:r>
            <w:proofErr w:type="spellEnd"/>
            <w:r>
              <w:rPr>
                <w:lang w:val="en-US"/>
              </w:rPr>
              <w:t xml:space="preserve"> to see the </w:t>
            </w:r>
            <w:r w:rsidR="008E4852"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3B29E598">
                  <wp:extent cx="2635186" cy="2170601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6" cy="2170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66ADE11A" w14:textId="1DDBBF07" w:rsidR="00425C5A" w:rsidRDefault="00425C5A" w:rsidP="00425C5A">
      <w:pPr>
        <w:pStyle w:val="Heading2"/>
      </w:pPr>
      <w:r>
        <w:t xml:space="preserve">Step </w:t>
      </w:r>
      <w:r w:rsidR="008E4852">
        <w:t>5</w:t>
      </w:r>
    </w:p>
    <w:p w14:paraId="37A185BA" w14:textId="77777777" w:rsidR="00425C5A" w:rsidRDefault="00425C5A" w:rsidP="00425C5A"/>
    <w:p w14:paraId="67DF7239" w14:textId="15B67263" w:rsidR="007563F0" w:rsidRDefault="00425C5A" w:rsidP="00425C5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 w:rsidR="00672E8D">
        <w:rPr>
          <w:i/>
          <w:iCs/>
        </w:rPr>
        <w:t>Ruler</w:t>
      </w:r>
      <w:r>
        <w:rPr>
          <w:i/>
          <w:iCs/>
        </w:rPr>
        <w:t>.cs</w:t>
      </w:r>
      <w:proofErr w:type="spellEnd"/>
      <w:r>
        <w:t>,</w:t>
      </w:r>
      <w:r w:rsidR="008E4852">
        <w:t xml:space="preserve"> within this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FFD6AEA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7FB8366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6ECCB94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54AB958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EB530DE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820B4ED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Foundation</w:t>
                            </w:r>
                            <w:proofErr w:type="spell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9C9C0BD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BF3E7EE" w14:textId="77777777" w:rsidR="00C3517F" w:rsidRPr="00AA2C99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A2C99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AA2C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A2C99">
                              <w:rPr>
                                <w:rFonts w:ascii="Consolas" w:hAnsi="Consolas" w:cs="Cascadia Mono"/>
                                <w:color w:val="000000"/>
                              </w:rPr>
                              <w:t>RulerControl</w:t>
                            </w:r>
                            <w:proofErr w:type="spellEnd"/>
                            <w:r w:rsidRPr="00AA2C9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3FA24E5" w14:textId="77777777" w:rsidR="00AA2C99" w:rsidRPr="00AA2C99" w:rsidRDefault="00AA2C99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AFF3E37" w14:textId="77777777" w:rsidR="00AA2C99" w:rsidRPr="00AA2C99" w:rsidRDefault="00AA2C99" w:rsidP="00AA2C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A2C9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A2C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A2C99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AA2C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A2C99">
                              <w:rPr>
                                <w:rFonts w:ascii="Consolas" w:hAnsi="Consolas" w:cs="Cascadia Mono"/>
                                <w:color w:val="2B91AF"/>
                              </w:rPr>
                              <w:t>Units</w:t>
                            </w:r>
                          </w:p>
                          <w:p w14:paraId="4D0282D8" w14:textId="77777777" w:rsidR="00AA2C99" w:rsidRPr="00AA2C99" w:rsidRDefault="00AA2C99" w:rsidP="00AA2C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A2C9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4628184" w14:textId="77777777" w:rsidR="00AA2C99" w:rsidRPr="00AA2C99" w:rsidRDefault="00AA2C99" w:rsidP="00AA2C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A2C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m,</w:t>
                            </w:r>
                          </w:p>
                          <w:p w14:paraId="020F981F" w14:textId="77777777" w:rsidR="00AA2C99" w:rsidRPr="00AA2C99" w:rsidRDefault="00AA2C99" w:rsidP="00AA2C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A2C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nch</w:t>
                            </w:r>
                          </w:p>
                          <w:p w14:paraId="1FEC715A" w14:textId="2B4B97C8" w:rsidR="00AA2C99" w:rsidRPr="00AA2C99" w:rsidRDefault="00AA2C99" w:rsidP="00AA2C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A2C99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47156410" w14:textId="77777777" w:rsidR="00C3517F" w:rsidRPr="00AA2C99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AAC820C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A2C9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A2C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A2C99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AA2C9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A2C99">
                              <w:rPr>
                                <w:rFonts w:ascii="Consolas" w:hAnsi="Consolas" w:cs="Cascadia Mono"/>
                                <w:color w:val="2B91AF"/>
                              </w:rPr>
                              <w:t>Ruler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anvas</w:t>
                            </w:r>
                          </w:p>
                          <w:p w14:paraId="6705BDBB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4C91B0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default_height</w:t>
                            </w:r>
                            <w:proofErr w:type="spell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40.0;</w:t>
                            </w:r>
                            <w:proofErr w:type="gramEnd"/>
                          </w:p>
                          <w:p w14:paraId="2E7DF637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15B5753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originalHeight</w:t>
                            </w:r>
                            <w:proofErr w:type="spell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4E0D0EC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FBBD21A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tatic Methods</w:t>
                            </w:r>
                          </w:p>
                          <w:p w14:paraId="737801DD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EC73FE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ependency Properties &amp; Properties</w:t>
                            </w:r>
                          </w:p>
                          <w:p w14:paraId="532AC917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B714DD3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Method</w:t>
                            </w:r>
                          </w:p>
                          <w:p w14:paraId="34C362A8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6AC9A0D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ructor &amp; Measure Override Event Handler</w:t>
                            </w:r>
                          </w:p>
                          <w:p w14:paraId="669EC873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6724C" w14:textId="747CDAE9" w:rsidR="004D2F8B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FFD6AEA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7FB8366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6ECCB94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54AB958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EB530DE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820B4ED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Foundation</w:t>
                      </w:r>
                      <w:proofErr w:type="spell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9C9C0BD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BF3E7EE" w14:textId="77777777" w:rsidR="00C3517F" w:rsidRPr="00AA2C99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A2C99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AA2C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A2C99">
                        <w:rPr>
                          <w:rFonts w:ascii="Consolas" w:hAnsi="Consolas" w:cs="Cascadia Mono"/>
                          <w:color w:val="000000"/>
                        </w:rPr>
                        <w:t>RulerControl</w:t>
                      </w:r>
                      <w:proofErr w:type="spellEnd"/>
                      <w:r w:rsidRPr="00AA2C9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3FA24E5" w14:textId="77777777" w:rsidR="00AA2C99" w:rsidRPr="00AA2C99" w:rsidRDefault="00AA2C99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AFF3E37" w14:textId="77777777" w:rsidR="00AA2C99" w:rsidRPr="00AA2C99" w:rsidRDefault="00AA2C99" w:rsidP="00AA2C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A2C9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A2C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A2C99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AA2C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A2C99">
                        <w:rPr>
                          <w:rFonts w:ascii="Consolas" w:hAnsi="Consolas" w:cs="Cascadia Mono"/>
                          <w:color w:val="2B91AF"/>
                        </w:rPr>
                        <w:t>Units</w:t>
                      </w:r>
                    </w:p>
                    <w:p w14:paraId="4D0282D8" w14:textId="77777777" w:rsidR="00AA2C99" w:rsidRPr="00AA2C99" w:rsidRDefault="00AA2C99" w:rsidP="00AA2C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A2C9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4628184" w14:textId="77777777" w:rsidR="00AA2C99" w:rsidRPr="00AA2C99" w:rsidRDefault="00AA2C99" w:rsidP="00AA2C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A2C99">
                        <w:rPr>
                          <w:rFonts w:ascii="Consolas" w:hAnsi="Consolas" w:cs="Cascadia Mono"/>
                          <w:color w:val="000000"/>
                        </w:rPr>
                        <w:t xml:space="preserve">    Cm,</w:t>
                      </w:r>
                    </w:p>
                    <w:p w14:paraId="020F981F" w14:textId="77777777" w:rsidR="00AA2C99" w:rsidRPr="00AA2C99" w:rsidRDefault="00AA2C99" w:rsidP="00AA2C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A2C99">
                        <w:rPr>
                          <w:rFonts w:ascii="Consolas" w:hAnsi="Consolas" w:cs="Cascadia Mono"/>
                          <w:color w:val="000000"/>
                        </w:rPr>
                        <w:t xml:space="preserve">    Inch</w:t>
                      </w:r>
                    </w:p>
                    <w:p w14:paraId="1FEC715A" w14:textId="2B4B97C8" w:rsidR="00AA2C99" w:rsidRPr="00AA2C99" w:rsidRDefault="00AA2C99" w:rsidP="00AA2C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A2C99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47156410" w14:textId="77777777" w:rsidR="00C3517F" w:rsidRPr="00AA2C99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AAC820C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A2C9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A2C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A2C99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AA2C9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A2C99">
                        <w:rPr>
                          <w:rFonts w:ascii="Consolas" w:hAnsi="Consolas" w:cs="Cascadia Mono"/>
                          <w:color w:val="2B91AF"/>
                        </w:rPr>
                        <w:t>Ruler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Canvas</w:t>
                      </w:r>
                    </w:p>
                    <w:p w14:paraId="6705BDBB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4C91B0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default_height</w:t>
                      </w:r>
                      <w:proofErr w:type="spell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40.0;</w:t>
                      </w:r>
                      <w:proofErr w:type="gramEnd"/>
                    </w:p>
                    <w:p w14:paraId="2E7DF637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15B5753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originalHeight</w:t>
                      </w:r>
                      <w:proofErr w:type="spell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4E0D0EC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FBBD21A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3517F">
                        <w:rPr>
                          <w:rFonts w:ascii="Consolas" w:hAnsi="Consolas" w:cs="Cascadia Mono"/>
                          <w:color w:val="008000"/>
                        </w:rPr>
                        <w:t>// Static Methods</w:t>
                      </w:r>
                    </w:p>
                    <w:p w14:paraId="737801DD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EC73FE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3517F">
                        <w:rPr>
                          <w:rFonts w:ascii="Consolas" w:hAnsi="Consolas" w:cs="Cascadia Mono"/>
                          <w:color w:val="008000"/>
                        </w:rPr>
                        <w:t>// Dependency Properties &amp; Properties</w:t>
                      </w:r>
                    </w:p>
                    <w:p w14:paraId="532AC917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B714DD3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3517F">
                        <w:rPr>
                          <w:rFonts w:ascii="Consolas" w:hAnsi="Consolas" w:cs="Cascadia Mono"/>
                          <w:color w:val="008000"/>
                        </w:rPr>
                        <w:t>// Layout Method</w:t>
                      </w:r>
                    </w:p>
                    <w:p w14:paraId="34C362A8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6AC9A0D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3517F">
                        <w:rPr>
                          <w:rFonts w:ascii="Consolas" w:hAnsi="Consolas" w:cs="Cascadia Mono"/>
                          <w:color w:val="008000"/>
                        </w:rPr>
                        <w:t>// Constructor &amp; Measure Override Event Handler</w:t>
                      </w:r>
                    </w:p>
                    <w:p w14:paraId="669EC873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6724C" w14:textId="747CDAE9" w:rsidR="004D2F8B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572BE5AA" w:rsidR="00FD0FE1" w:rsidRDefault="00F006E2" w:rsidP="00FD0FE1">
      <w:pPr>
        <w:rPr>
          <w:rFonts w:cs="Segoe UI"/>
          <w:color w:val="000000"/>
        </w:rPr>
      </w:pPr>
      <w:r>
        <w:t>Th</w:t>
      </w:r>
      <w:r w:rsidR="00D3638D">
        <w:t>e</w:t>
      </w:r>
      <w:r w:rsidR="00CE2BC9">
        <w:t xml:space="preserve">re are </w:t>
      </w:r>
      <w:r w:rsidR="00CE2BC9" w:rsidRPr="00CE2BC9">
        <w:rPr>
          <w:rFonts w:ascii="Consolas" w:hAnsi="Consolas"/>
          <w:b/>
          <w:bCs/>
        </w:rPr>
        <w:t>using</w:t>
      </w:r>
      <w:r w:rsidR="00CE2BC9">
        <w:t xml:space="preserve"> statements for the </w:t>
      </w:r>
      <w:r w:rsidR="00CE2BC9" w:rsidRPr="00CE2BC9">
        <w:rPr>
          <w:b/>
          <w:bCs/>
        </w:rPr>
        <w:t>User Control</w:t>
      </w:r>
      <w:r w:rsidR="002043DD">
        <w:t>,</w:t>
      </w:r>
      <w:r w:rsidR="00CE2BC9">
        <w:t xml:space="preserve"> a</w:t>
      </w:r>
      <w:r>
        <w:t xml:space="preserve"> </w:t>
      </w:r>
      <w:r w:rsidR="00CE2BC9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proofErr w:type="spellStart"/>
      <w:r w:rsidR="00C3517F">
        <w:rPr>
          <w:rFonts w:ascii="Consolas" w:hAnsi="Consolas" w:cs="Segoe UI"/>
          <w:b/>
          <w:bCs/>
        </w:rPr>
        <w:t>Ruler</w:t>
      </w:r>
      <w:r w:rsidR="00CE2BC9">
        <w:rPr>
          <w:rFonts w:ascii="Consolas" w:hAnsi="Consolas" w:cs="Segoe UI"/>
          <w:b/>
          <w:bCs/>
        </w:rPr>
        <w:t>Control</w:t>
      </w:r>
      <w:proofErr w:type="spellEnd"/>
      <w:r w:rsidR="00AA2C99">
        <w:rPr>
          <w:rFonts w:cs="Segoe UI"/>
        </w:rPr>
        <w:t xml:space="preserve"> with an</w:t>
      </w:r>
      <w:r w:rsidR="00D3638D">
        <w:rPr>
          <w:rFonts w:cs="Segoe UI"/>
        </w:rPr>
        <w:t xml:space="preserve"> </w:t>
      </w:r>
      <w:proofErr w:type="spellStart"/>
      <w:r w:rsidR="00AA2C99" w:rsidRPr="00C3517F">
        <w:rPr>
          <w:rFonts w:ascii="Consolas" w:hAnsi="Consolas" w:cs="Segoe UI"/>
          <w:b/>
          <w:bCs/>
        </w:rPr>
        <w:t>enum</w:t>
      </w:r>
      <w:proofErr w:type="spellEnd"/>
      <w:r w:rsidR="00AA2C99">
        <w:rPr>
          <w:rFonts w:cs="Segoe UI"/>
        </w:rPr>
        <w:t xml:space="preserve"> for the </w:t>
      </w:r>
      <w:r w:rsidR="00AA2C99" w:rsidRPr="00C3517F">
        <w:rPr>
          <w:rFonts w:ascii="Consolas" w:hAnsi="Consolas" w:cs="Segoe UI"/>
          <w:b/>
          <w:bCs/>
        </w:rPr>
        <w:t>Units</w:t>
      </w:r>
      <w:r w:rsidR="00AA2C99">
        <w:rPr>
          <w:rFonts w:cs="Segoe UI"/>
        </w:rPr>
        <w:t xml:space="preserve"> of the </w:t>
      </w:r>
      <w:r w:rsidR="00AA2C99" w:rsidRPr="00C3517F">
        <w:rPr>
          <w:rFonts w:cs="Segoe UI"/>
          <w:b/>
          <w:bCs/>
        </w:rPr>
        <w:t>Rule</w:t>
      </w:r>
      <w:r w:rsidR="00AA2C99">
        <w:rPr>
          <w:rFonts w:cs="Segoe UI"/>
          <w:b/>
          <w:bCs/>
        </w:rPr>
        <w:t xml:space="preserve">r </w:t>
      </w:r>
      <w:r w:rsidR="002043DD">
        <w:rPr>
          <w:rFonts w:cs="Segoe UI"/>
        </w:rPr>
        <w:t>along with a</w:t>
      </w:r>
      <w:r w:rsidR="00CE2BC9">
        <w:rPr>
          <w:rFonts w:cs="Segoe UI"/>
        </w:rPr>
        <w:t xml:space="preserve"> </w:t>
      </w:r>
      <w:r w:rsidR="00CE2BC9" w:rsidRPr="00CE2BC9">
        <w:rPr>
          <w:rFonts w:ascii="Consolas" w:hAnsi="Consolas" w:cs="Segoe UI"/>
          <w:b/>
          <w:bCs/>
        </w:rPr>
        <w:t>class</w:t>
      </w:r>
      <w:r w:rsidR="00CE2BC9">
        <w:rPr>
          <w:rFonts w:cs="Segoe UI"/>
        </w:rPr>
        <w:t xml:space="preserve"> of </w:t>
      </w:r>
      <w:r w:rsidR="00C3517F">
        <w:rPr>
          <w:rFonts w:ascii="Consolas" w:hAnsi="Consolas" w:cs="Segoe UI"/>
          <w:b/>
          <w:bCs/>
        </w:rPr>
        <w:t>Ruler</w:t>
      </w:r>
      <w:r w:rsidR="00CE2BC9">
        <w:rPr>
          <w:rFonts w:cs="Segoe UI"/>
        </w:rPr>
        <w:t xml:space="preserve"> that will represent</w:t>
      </w:r>
      <w:r>
        <w:rPr>
          <w:rFonts w:cs="Segoe UI"/>
        </w:rPr>
        <w:t xml:space="preserve"> the </w:t>
      </w:r>
      <w:r w:rsidRPr="00F006E2">
        <w:rPr>
          <w:rFonts w:cs="Segoe UI"/>
          <w:b/>
          <w:bCs/>
        </w:rPr>
        <w:t>User Control</w:t>
      </w:r>
      <w:r w:rsidR="00C3517F">
        <w:rPr>
          <w:rFonts w:cs="Segoe UI"/>
        </w:rPr>
        <w:t>.</w:t>
      </w:r>
    </w:p>
    <w:p w14:paraId="5A55D8C6" w14:textId="479B9572" w:rsidR="00C265C1" w:rsidRDefault="00C265C1"/>
    <w:p w14:paraId="3BFF5286" w14:textId="2D17AF6F" w:rsidR="000449A3" w:rsidRDefault="000449A3" w:rsidP="000449A3">
      <w:pPr>
        <w:pStyle w:val="Heading2"/>
      </w:pPr>
      <w:r>
        <w:lastRenderedPageBreak/>
        <w:t xml:space="preserve">Step </w:t>
      </w:r>
      <w:r w:rsidR="002043DD">
        <w:t>6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1F6A3AA6" w14:textId="59D503EF" w:rsidR="000449A3" w:rsidRDefault="00CD1770" w:rsidP="000449A3">
      <w:pPr>
        <w:rPr>
          <w:rFonts w:cs="Segoe UI"/>
        </w:rPr>
      </w:pPr>
      <w:r>
        <w:rPr>
          <w:rFonts w:cs="Segoe UI"/>
          <w:color w:val="000000"/>
        </w:rPr>
        <w:t>Then</w:t>
      </w:r>
      <w:r w:rsidR="000449A3">
        <w:rPr>
          <w:rFonts w:cs="Segoe UI"/>
          <w:color w:val="000000"/>
        </w:rPr>
        <w:t xml:space="preserve"> </w:t>
      </w:r>
      <w:r w:rsidR="000449A3">
        <w:t xml:space="preserve">in the </w:t>
      </w:r>
      <w:r w:rsidR="000916FE">
        <w:rPr>
          <w:rFonts w:ascii="Consolas" w:hAnsi="Consolas"/>
          <w:b/>
          <w:bCs/>
        </w:rPr>
        <w:t>namespace</w:t>
      </w:r>
      <w:r w:rsidR="000449A3">
        <w:t xml:space="preserve"> of </w:t>
      </w:r>
      <w:proofErr w:type="spellStart"/>
      <w:r w:rsidR="00C3517F">
        <w:rPr>
          <w:rFonts w:ascii="Consolas" w:hAnsi="Consolas"/>
          <w:b/>
          <w:bCs/>
        </w:rPr>
        <w:t>Ruler</w:t>
      </w:r>
      <w:r w:rsidR="000916FE">
        <w:rPr>
          <w:rFonts w:ascii="Consolas" w:hAnsi="Consolas"/>
          <w:b/>
          <w:bCs/>
        </w:rPr>
        <w:t>Control</w:t>
      </w:r>
      <w:proofErr w:type="spellEnd"/>
      <w:r w:rsidR="000916FE">
        <w:rPr>
          <w:rFonts w:cs="Segoe UI"/>
        </w:rPr>
        <w:t xml:space="preserve"> in the </w:t>
      </w:r>
      <w:r w:rsidR="000916FE" w:rsidRPr="000916FE">
        <w:rPr>
          <w:rFonts w:ascii="Consolas" w:hAnsi="Consolas" w:cs="Segoe UI"/>
          <w:b/>
          <w:bCs/>
        </w:rPr>
        <w:t>class</w:t>
      </w:r>
      <w:r w:rsidR="000916FE">
        <w:rPr>
          <w:rFonts w:cs="Segoe UI"/>
        </w:rPr>
        <w:t xml:space="preserve"> of </w:t>
      </w:r>
      <w:r w:rsidR="00C3517F">
        <w:rPr>
          <w:rFonts w:ascii="Consolas" w:hAnsi="Consolas" w:cs="Segoe UI"/>
          <w:b/>
          <w:bCs/>
        </w:rPr>
        <w:t>Rule</w:t>
      </w:r>
      <w:r w:rsidR="00A917B9">
        <w:rPr>
          <w:rFonts w:ascii="Consolas" w:hAnsi="Consolas" w:cs="Segoe UI"/>
          <w:b/>
          <w:bCs/>
        </w:rPr>
        <w:t>r</w:t>
      </w:r>
      <w:r w:rsidR="000449A3" w:rsidRPr="007438C1">
        <w:rPr>
          <w:rFonts w:cs="Segoe UI"/>
        </w:rPr>
        <w:t xml:space="preserve"> </w:t>
      </w:r>
      <w:r w:rsidR="000449A3">
        <w:rPr>
          <w:rFonts w:cs="Segoe UI"/>
        </w:rPr>
        <w:t xml:space="preserve">after the </w:t>
      </w:r>
      <w:r w:rsidR="000449A3">
        <w:rPr>
          <w:rFonts w:cs="Segoe UI"/>
          <w:b/>
          <w:bCs/>
        </w:rPr>
        <w:t>Comment</w:t>
      </w:r>
      <w:r w:rsidR="000449A3">
        <w:rPr>
          <w:rFonts w:cs="Segoe UI"/>
        </w:rPr>
        <w:t xml:space="preserve"> of </w:t>
      </w:r>
      <w:r w:rsidR="000449A3" w:rsidRPr="00F75A6D">
        <w:rPr>
          <w:rFonts w:ascii="Consolas" w:hAnsi="Consolas" w:cs="Segoe UI"/>
          <w:b/>
          <w:bCs/>
        </w:rPr>
        <w:t>//</w:t>
      </w:r>
      <w:r w:rsidR="000449A3">
        <w:rPr>
          <w:rFonts w:ascii="Consolas" w:hAnsi="Consolas" w:cs="Segoe UI"/>
          <w:b/>
          <w:bCs/>
        </w:rPr>
        <w:t xml:space="preserve"> </w:t>
      </w:r>
      <w:r w:rsidR="00C3517F">
        <w:rPr>
          <w:rFonts w:ascii="Consolas" w:hAnsi="Consolas" w:cs="Segoe UI"/>
          <w:b/>
          <w:bCs/>
        </w:rPr>
        <w:t>Static Methods</w:t>
      </w:r>
      <w:r w:rsidR="000916FE" w:rsidRPr="000916FE">
        <w:rPr>
          <w:rFonts w:cs="Segoe UI"/>
        </w:rPr>
        <w:t xml:space="preserve"> </w:t>
      </w:r>
      <w:r w:rsidR="000449A3">
        <w:rPr>
          <w:rFonts w:cs="Segoe UI"/>
        </w:rPr>
        <w:t>type the following</w:t>
      </w:r>
      <w:r w:rsidR="005B670D">
        <w:rPr>
          <w:rFonts w:cs="Segoe UI"/>
          <w:b/>
          <w:bCs/>
        </w:rPr>
        <w:t xml:space="preserve"> </w:t>
      </w:r>
      <w:r w:rsidR="00C3517F">
        <w:rPr>
          <w:rFonts w:cs="Segoe UI"/>
          <w:b/>
          <w:bCs/>
        </w:rPr>
        <w:t xml:space="preserve">Static </w:t>
      </w:r>
      <w:r w:rsidR="00102AA9">
        <w:rPr>
          <w:rFonts w:cs="Segoe UI"/>
          <w:b/>
          <w:bCs/>
        </w:rPr>
        <w:t>Me</w:t>
      </w:r>
      <w:r w:rsidR="00C3517F">
        <w:rPr>
          <w:rFonts w:cs="Segoe UI"/>
          <w:b/>
          <w:bCs/>
        </w:rPr>
        <w:t>thods</w:t>
      </w:r>
      <w:r w:rsidR="000449A3">
        <w:rPr>
          <w:rFonts w:cs="Segoe UI"/>
        </w:rPr>
        <w:t>:</w:t>
      </w:r>
    </w:p>
    <w:p w14:paraId="3B163BBD" w14:textId="77777777" w:rsidR="000449A3" w:rsidRDefault="000449A3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831764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CmToDip</w:t>
                            </w:r>
                            <w:proofErr w:type="spell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m) =&gt; </w:t>
                            </w:r>
                          </w:p>
                          <w:p w14:paraId="13254673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m * 96.0 / </w:t>
                            </w:r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2.54;</w:t>
                            </w:r>
                            <w:proofErr w:type="gramEnd"/>
                          </w:p>
                          <w:p w14:paraId="180C6BA4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F8A3F75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InchToDip</w:t>
                            </w:r>
                            <w:proofErr w:type="spell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ch) =&gt; </w:t>
                            </w:r>
                          </w:p>
                          <w:p w14:paraId="65B12CEA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nch * </w:t>
                            </w:r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96.0;</w:t>
                            </w:r>
                            <w:proofErr w:type="gramEnd"/>
                          </w:p>
                          <w:p w14:paraId="5914FCCD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5331E9D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th </w:t>
                            </w:r>
                            <w:proofErr w:type="spellStart"/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GetLine</w:t>
                            </w:r>
                            <w:proofErr w:type="spell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Brush stroke,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hickness, </w:t>
                            </w:r>
                          </w:p>
                          <w:p w14:paraId="652A3437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oint start, Point finish) =&gt; </w:t>
                            </w:r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F221140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8FC93F8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troke = stroke,</w:t>
                            </w:r>
                          </w:p>
                          <w:p w14:paraId="0CC59B7D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StrokeThickness</w:t>
                            </w:r>
                            <w:proofErr w:type="spell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thickness,</w:t>
                            </w:r>
                          </w:p>
                          <w:p w14:paraId="13EAD0C5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Data = 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LineGeometry</w:t>
                            </w:r>
                            <w:proofErr w:type="spell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257DE8C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001778C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StartPoint</w:t>
                            </w:r>
                            <w:proofErr w:type="spell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start,</w:t>
                            </w:r>
                          </w:p>
                          <w:p w14:paraId="03543C23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EndPoint</w:t>
                            </w:r>
                            <w:proofErr w:type="spellEnd"/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finish</w:t>
                            </w:r>
                          </w:p>
                          <w:p w14:paraId="5193AB02" w14:textId="77777777" w:rsidR="00C3517F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C200018" w14:textId="29145096" w:rsidR="000449A3" w:rsidRPr="00C3517F" w:rsidRDefault="00C3517F" w:rsidP="00C351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3517F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F831764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CmToDip</w:t>
                      </w:r>
                      <w:proofErr w:type="spell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cm) =&gt; </w:t>
                      </w:r>
                    </w:p>
                    <w:p w14:paraId="13254673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cm * 96.0 / </w:t>
                      </w:r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2.54;</w:t>
                      </w:r>
                      <w:proofErr w:type="gramEnd"/>
                    </w:p>
                    <w:p w14:paraId="180C6BA4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F8A3F75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InchToDip</w:t>
                      </w:r>
                      <w:proofErr w:type="spell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inch) =&gt; </w:t>
                      </w:r>
                    </w:p>
                    <w:p w14:paraId="65B12CEA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inch * </w:t>
                      </w:r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96.0;</w:t>
                      </w:r>
                      <w:proofErr w:type="gramEnd"/>
                    </w:p>
                    <w:p w14:paraId="5914FCCD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5331E9D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Path </w:t>
                      </w:r>
                      <w:proofErr w:type="spellStart"/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GetLine</w:t>
                      </w:r>
                      <w:proofErr w:type="spell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Brush stroke, </w:t>
                      </w: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thickness, </w:t>
                      </w:r>
                    </w:p>
                    <w:p w14:paraId="652A3437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Point start, Point finish) =&gt; </w:t>
                      </w:r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F221140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8FC93F8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Stroke = stroke,</w:t>
                      </w:r>
                    </w:p>
                    <w:p w14:paraId="0CC59B7D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StrokeThickness</w:t>
                      </w:r>
                      <w:proofErr w:type="spell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= thickness,</w:t>
                      </w:r>
                    </w:p>
                    <w:p w14:paraId="13EAD0C5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Data = </w:t>
                      </w:r>
                      <w:r w:rsidRPr="00C3517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LineGeometry</w:t>
                      </w:r>
                      <w:proofErr w:type="spell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257DE8C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001778C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StartPoint</w:t>
                      </w:r>
                      <w:proofErr w:type="spell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= start,</w:t>
                      </w:r>
                    </w:p>
                    <w:p w14:paraId="03543C23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EndPoint</w:t>
                      </w:r>
                      <w:proofErr w:type="spellEnd"/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= finish</w:t>
                      </w:r>
                    </w:p>
                    <w:p w14:paraId="5193AB02" w14:textId="77777777" w:rsidR="00C3517F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C200018" w14:textId="29145096" w:rsidR="000449A3" w:rsidRPr="00C3517F" w:rsidRDefault="00C3517F" w:rsidP="00C351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3517F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EB8E56" w14:textId="77777777" w:rsidR="000449A3" w:rsidRDefault="000449A3" w:rsidP="000449A3"/>
    <w:p w14:paraId="6FCA9D77" w14:textId="0055CA44" w:rsidR="00AC4669" w:rsidRPr="00C3517F" w:rsidRDefault="00C3517F">
      <w:r>
        <w:t xml:space="preserve">These </w:t>
      </w:r>
      <w:r>
        <w:rPr>
          <w:b/>
          <w:bCs/>
        </w:rPr>
        <w:t>Static Methods</w:t>
      </w:r>
      <w:r>
        <w:t xml:space="preserve"> include </w:t>
      </w:r>
      <w:proofErr w:type="spellStart"/>
      <w:r w:rsidRPr="00C3517F">
        <w:rPr>
          <w:rFonts w:ascii="Consolas" w:hAnsi="Consolas"/>
          <w:b/>
          <w:bCs/>
        </w:rPr>
        <w:t>CmToDip</w:t>
      </w:r>
      <w:proofErr w:type="spellEnd"/>
      <w:r>
        <w:t xml:space="preserve"> and </w:t>
      </w:r>
      <w:proofErr w:type="spellStart"/>
      <w:r w:rsidRPr="00C3517F">
        <w:rPr>
          <w:rFonts w:ascii="Consolas" w:hAnsi="Consolas"/>
          <w:b/>
          <w:bCs/>
        </w:rPr>
        <w:t>InchToDip</w:t>
      </w:r>
      <w:proofErr w:type="spellEnd"/>
      <w:r>
        <w:t xml:space="preserve"> which will perform the conversions for the measurements to be displayed on the </w:t>
      </w:r>
      <w:r w:rsidRPr="00C3517F">
        <w:rPr>
          <w:b/>
          <w:bCs/>
        </w:rPr>
        <w:t>Ruler</w:t>
      </w:r>
      <w:r>
        <w:t xml:space="preserve"> to device independent pixels. There is also </w:t>
      </w:r>
      <w:proofErr w:type="spellStart"/>
      <w:r w:rsidRPr="00C3517F">
        <w:rPr>
          <w:rFonts w:ascii="Consolas" w:hAnsi="Consolas"/>
          <w:b/>
          <w:bCs/>
        </w:rPr>
        <w:t>GetLine</w:t>
      </w:r>
      <w:proofErr w:type="spellEnd"/>
      <w:r>
        <w:t xml:space="preserve"> which will return the </w:t>
      </w:r>
      <w:r w:rsidRPr="00C3517F">
        <w:rPr>
          <w:rFonts w:ascii="Consolas" w:hAnsi="Consolas"/>
          <w:b/>
          <w:bCs/>
        </w:rPr>
        <w:t>Path</w:t>
      </w:r>
      <w:r>
        <w:t xml:space="preserve"> used to display the lines on the </w:t>
      </w:r>
      <w:r w:rsidRPr="00C3517F">
        <w:rPr>
          <w:b/>
          <w:bCs/>
        </w:rPr>
        <w:t>Ruler</w:t>
      </w:r>
      <w:r>
        <w:t>.</w:t>
      </w:r>
    </w:p>
    <w:p w14:paraId="25BE9AE1" w14:textId="77777777" w:rsidR="00706241" w:rsidRDefault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B831E12" w14:textId="77777777" w:rsidR="00706241" w:rsidRDefault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ACC247" w14:textId="3320C71B" w:rsidR="00F27D3D" w:rsidRDefault="009B0336" w:rsidP="00F27D3D">
      <w:pPr>
        <w:pStyle w:val="Heading2"/>
      </w:pPr>
      <w:r>
        <w:lastRenderedPageBreak/>
        <w:t>S</w:t>
      </w:r>
      <w:r w:rsidR="00F27D3D">
        <w:t xml:space="preserve">tep </w:t>
      </w:r>
      <w:r w:rsidR="00AC4669">
        <w:t>7</w:t>
      </w:r>
    </w:p>
    <w:p w14:paraId="3BA60652" w14:textId="77777777" w:rsidR="00F27D3D" w:rsidRDefault="00F27D3D" w:rsidP="00F27D3D">
      <w:pPr>
        <w:rPr>
          <w:rFonts w:cs="Segoe UI"/>
          <w:color w:val="000000"/>
        </w:rPr>
      </w:pPr>
    </w:p>
    <w:p w14:paraId="6B4D3A2C" w14:textId="3178BA80" w:rsidR="00F27D3D" w:rsidRDefault="00AC4669" w:rsidP="00F27D3D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A917B9">
        <w:rPr>
          <w:rFonts w:ascii="Consolas" w:hAnsi="Consolas"/>
          <w:b/>
          <w:bCs/>
        </w:rPr>
        <w:t>Ruler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A917B9">
        <w:rPr>
          <w:rFonts w:ascii="Consolas" w:hAnsi="Consolas" w:cs="Segoe UI"/>
          <w:b/>
          <w:bCs/>
        </w:rPr>
        <w:t>Ruler</w:t>
      </w:r>
      <w:r w:rsidRPr="007438C1">
        <w:rPr>
          <w:rFonts w:cs="Segoe UI"/>
        </w:rPr>
        <w:t xml:space="preserve"> </w:t>
      </w:r>
      <w:r>
        <w:rPr>
          <w:rFonts w:cs="Segoe UI"/>
        </w:rPr>
        <w:t>after the</w:t>
      </w:r>
      <w:r>
        <w:rPr>
          <w:rFonts w:cs="Segoe UI"/>
          <w:b/>
          <w:bCs/>
        </w:rPr>
        <w:t xml:space="preserve"> </w:t>
      </w:r>
      <w:r w:rsidR="00F27D3D">
        <w:rPr>
          <w:rFonts w:cs="Segoe UI"/>
          <w:b/>
          <w:bCs/>
        </w:rPr>
        <w:t>Comment</w:t>
      </w:r>
      <w:r w:rsidR="00F27D3D">
        <w:rPr>
          <w:rFonts w:cs="Segoe UI"/>
        </w:rPr>
        <w:t xml:space="preserve"> of </w:t>
      </w:r>
      <w:r w:rsidR="00F27D3D" w:rsidRPr="00F75A6D">
        <w:rPr>
          <w:rFonts w:ascii="Consolas" w:hAnsi="Consolas" w:cs="Segoe UI"/>
          <w:b/>
          <w:bCs/>
        </w:rPr>
        <w:t>//</w:t>
      </w:r>
      <w:r w:rsidR="00F27D3D">
        <w:rPr>
          <w:rFonts w:ascii="Consolas" w:hAnsi="Consolas" w:cs="Segoe UI"/>
          <w:b/>
          <w:bCs/>
        </w:rPr>
        <w:t xml:space="preserve"> </w:t>
      </w:r>
      <w:r w:rsidR="00706241">
        <w:rPr>
          <w:rFonts w:ascii="Consolas" w:hAnsi="Consolas" w:cs="Segoe UI"/>
          <w:b/>
          <w:bCs/>
        </w:rPr>
        <w:t>Dependency Properties</w:t>
      </w:r>
      <w:r w:rsidR="00A917B9">
        <w:rPr>
          <w:rFonts w:ascii="Consolas" w:hAnsi="Consolas" w:cs="Segoe UI"/>
          <w:b/>
          <w:bCs/>
        </w:rPr>
        <w:t xml:space="preserve"> &amp; Properties</w:t>
      </w:r>
      <w:r w:rsidR="009B0336" w:rsidRPr="00F006E2">
        <w:rPr>
          <w:rFonts w:cs="Segoe UI"/>
        </w:rPr>
        <w:t xml:space="preserve"> </w:t>
      </w:r>
      <w:r w:rsidR="00F27D3D">
        <w:rPr>
          <w:rFonts w:cs="Segoe UI"/>
        </w:rPr>
        <w:t xml:space="preserve">type the following </w:t>
      </w:r>
      <w:r w:rsidR="00706241">
        <w:rPr>
          <w:rFonts w:cs="Segoe UI"/>
          <w:b/>
          <w:bCs/>
        </w:rPr>
        <w:t>Dependency Properties</w:t>
      </w:r>
      <w:r w:rsidR="00A917B9">
        <w:rPr>
          <w:rFonts w:cs="Segoe UI"/>
          <w:b/>
          <w:bCs/>
        </w:rPr>
        <w:t xml:space="preserve"> </w:t>
      </w:r>
      <w:r w:rsidR="00A917B9">
        <w:rPr>
          <w:rFonts w:cs="Segoe UI"/>
        </w:rPr>
        <w:t xml:space="preserve">and </w:t>
      </w:r>
      <w:r w:rsidR="00A917B9">
        <w:rPr>
          <w:rFonts w:cs="Segoe UI"/>
          <w:b/>
          <w:bCs/>
        </w:rPr>
        <w:t>Properties</w:t>
      </w:r>
      <w:r w:rsidR="00F27D3D">
        <w:rPr>
          <w:rFonts w:cs="Segoe UI"/>
        </w:rPr>
        <w:t>:</w:t>
      </w:r>
    </w:p>
    <w:p w14:paraId="65F30A77" w14:textId="77777777" w:rsidR="00C265C1" w:rsidRDefault="00C265C1" w:rsidP="00F27D3D">
      <w:pPr>
        <w:rPr>
          <w:rFonts w:cs="Segoe UI"/>
        </w:rPr>
      </w:pPr>
    </w:p>
    <w:p w14:paraId="25FC1008" w14:textId="528E74C8" w:rsidR="0086575A" w:rsidRPr="00BB323D" w:rsidRDefault="0086575A" w:rsidP="00F27D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22FBD1" wp14:editId="5F234EA0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1EA72BE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5A40AFAC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oreground),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Brush),</w:t>
                            </w:r>
                          </w:p>
                          <w:p w14:paraId="7EA052B7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uler),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)));</w:t>
                            </w:r>
                          </w:p>
                          <w:p w14:paraId="679232A2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EAD704D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Length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0EBA390E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Length),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192B83F6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uler),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10.0));</w:t>
                            </w:r>
                          </w:p>
                          <w:p w14:paraId="35723ED9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AE1D36F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447949E7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gment),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7C14F111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uler),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20.0));</w:t>
                            </w:r>
                          </w:p>
                          <w:p w14:paraId="4A710453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CBFB466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Unit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11789B81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Unit),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5AF24D72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uler),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Units.Cm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1C92075A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930C19E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rush Foreground</w:t>
                            </w:r>
                          </w:p>
                          <w:p w14:paraId="4E808D89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4C29105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Brush)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274234E6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31F42B5B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F3006B0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07D9CD3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ngth</w:t>
                            </w:r>
                          </w:p>
                          <w:p w14:paraId="1DF6337B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921ADA9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Length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6C0FD3CE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Length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363D7482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EAB5DA4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F34422E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gment</w:t>
                            </w:r>
                          </w:p>
                          <w:p w14:paraId="52DBC43D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40436B8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40B41386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575DDDFC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719F260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97420F2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Units Unit</w:t>
                            </w:r>
                          </w:p>
                          <w:p w14:paraId="0720B61D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CF733FB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Units)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Unit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0291D591" w14:textId="77777777" w:rsidR="00A917B9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UnitProperty</w:t>
                            </w:r>
                            <w:proofErr w:type="spellEnd"/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0C19BDAE" w14:textId="2FBAC3B0" w:rsidR="0086575A" w:rsidRPr="00A917B9" w:rsidRDefault="00A917B9" w:rsidP="00A917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917B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2FBD1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1EA72BE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5A40AFAC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Foreground),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Brush),</w:t>
                      </w:r>
                    </w:p>
                    <w:p w14:paraId="7EA052B7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Ruler),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)));</w:t>
                      </w:r>
                    </w:p>
                    <w:p w14:paraId="679232A2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EAD704D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Length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0EBA390E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Length),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192B83F6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Ruler),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10.0));</w:t>
                      </w:r>
                    </w:p>
                    <w:p w14:paraId="35723ED9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AE1D36F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Segment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447949E7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Segment),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7C14F111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Ruler),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20.0));</w:t>
                      </w:r>
                    </w:p>
                    <w:p w14:paraId="4A710453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CBFB466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Unit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11789B81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Unit),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5AF24D72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Ruler),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Units.Cm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1C92075A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930C19E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Brush Foreground</w:t>
                      </w:r>
                    </w:p>
                    <w:p w14:paraId="4E808D89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4C29105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(Brush)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274234E6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31F42B5B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F3006B0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07D9CD3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Length</w:t>
                      </w:r>
                    </w:p>
                    <w:p w14:paraId="1DF6337B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921ADA9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Length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6C0FD3CE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Length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363D7482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EAB5DA4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F34422E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Segment</w:t>
                      </w:r>
                    </w:p>
                    <w:p w14:paraId="52DBC43D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40436B8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Segment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40B41386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Segment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575DDDFC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719F260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97420F2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Units Unit</w:t>
                      </w:r>
                    </w:p>
                    <w:p w14:paraId="0720B61D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CF733FB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(Units)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Unit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0291D591" w14:textId="77777777" w:rsidR="00A917B9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917B9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UnitProperty</w:t>
                      </w:r>
                      <w:proofErr w:type="spellEnd"/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0C19BDAE" w14:textId="2FBAC3B0" w:rsidR="0086575A" w:rsidRPr="00A917B9" w:rsidRDefault="00A917B9" w:rsidP="00A917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917B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09E987" w14:textId="77777777" w:rsidR="00B00D1A" w:rsidRDefault="00B00D1A"/>
    <w:p w14:paraId="65941F9C" w14:textId="66AD0FBC" w:rsidR="00706241" w:rsidRDefault="00706241" w:rsidP="00706241">
      <w:pPr>
        <w:rPr>
          <w:rFonts w:cs="Segoe UI"/>
        </w:rPr>
      </w:pPr>
      <w:r w:rsidRPr="00461FED">
        <w:rPr>
          <w:rFonts w:cs="Segoe UI"/>
        </w:rPr>
        <w:t>The</w:t>
      </w:r>
      <w:r>
        <w:rPr>
          <w:rFonts w:cs="Segoe UI"/>
          <w:b/>
          <w:bCs/>
        </w:rPr>
        <w:t xml:space="preserve"> Dependency Properties </w:t>
      </w:r>
      <w:r w:rsidR="00A917B9">
        <w:rPr>
          <w:rFonts w:cs="Segoe UI"/>
        </w:rPr>
        <w:t>or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</w:t>
      </w:r>
      <w:r w:rsidR="00A917B9">
        <w:rPr>
          <w:rFonts w:cs="Segoe UI"/>
        </w:rPr>
        <w:t>for the</w:t>
      </w:r>
      <w:r>
        <w:rPr>
          <w:rFonts w:cs="Segoe UI"/>
        </w:rPr>
        <w:t xml:space="preserve"> </w:t>
      </w:r>
      <w:r w:rsidR="00DD0B9A">
        <w:rPr>
          <w:rFonts w:cs="Segoe UI"/>
          <w:b/>
          <w:bCs/>
        </w:rPr>
        <w:t>User Control</w:t>
      </w:r>
      <w:r>
        <w:rPr>
          <w:rFonts w:cs="Segoe UI"/>
        </w:rPr>
        <w:t xml:space="preserve"> can be customised for the </w:t>
      </w:r>
      <w:r w:rsidR="00DD0B9A">
        <w:rPr>
          <w:rFonts w:cs="Segoe UI"/>
          <w:b/>
          <w:bCs/>
        </w:rPr>
        <w:t>Ruler</w:t>
      </w:r>
      <w:r>
        <w:rPr>
          <w:rFonts w:cs="Segoe UI"/>
        </w:rPr>
        <w:t>.</w:t>
      </w:r>
    </w:p>
    <w:p w14:paraId="56DE2172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A8290C6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A989C3" w14:textId="12AAA895" w:rsidR="00282B76" w:rsidRDefault="00282B76" w:rsidP="00282B76">
      <w:pPr>
        <w:pStyle w:val="Heading2"/>
      </w:pPr>
      <w:r>
        <w:lastRenderedPageBreak/>
        <w:t xml:space="preserve">Step </w:t>
      </w:r>
      <w:r w:rsidR="00F8687D">
        <w:t>8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5A3A22B9" w:rsidR="00282B76" w:rsidRDefault="00F8687D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6A3D25">
        <w:rPr>
          <w:rFonts w:ascii="Consolas" w:hAnsi="Consolas"/>
          <w:b/>
          <w:bCs/>
        </w:rPr>
        <w:t>Ruler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6A3D25">
        <w:rPr>
          <w:rFonts w:ascii="Consolas" w:hAnsi="Consolas" w:cs="Segoe UI"/>
          <w:b/>
          <w:bCs/>
        </w:rPr>
        <w:t>Ruler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</w:t>
      </w:r>
      <w:r w:rsidR="00282B76">
        <w:rPr>
          <w:rFonts w:cs="Segoe UI"/>
        </w:rPr>
        <w:t xml:space="preserve">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 w:rsidR="006A3D25">
        <w:rPr>
          <w:rFonts w:ascii="Consolas" w:hAnsi="Consolas" w:cs="Segoe UI"/>
          <w:b/>
          <w:bCs/>
        </w:rPr>
        <w:t>Layout Method</w:t>
      </w:r>
      <w:r w:rsidR="009B0336" w:rsidRPr="00751DCE">
        <w:rPr>
          <w:rFonts w:cs="Segoe UI"/>
        </w:rPr>
        <w:t xml:space="preserve"> </w:t>
      </w:r>
      <w:r w:rsidR="00282B76">
        <w:rPr>
          <w:rFonts w:cs="Segoe UI"/>
        </w:rPr>
        <w:t xml:space="preserve">type the following </w:t>
      </w:r>
      <w:r w:rsidR="006A3D25">
        <w:rPr>
          <w:rFonts w:cs="Segoe UI"/>
          <w:b/>
          <w:bCs/>
        </w:rPr>
        <w:t>Method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E6E540A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99B0841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B9892EE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Clear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749B531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0.0; value &lt;= Length; value++)</w:t>
                            </w:r>
                          </w:p>
                          <w:p w14:paraId="51B8CEAC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9DD8D54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dip;</w:t>
                            </w:r>
                            <w:proofErr w:type="gramEnd"/>
                          </w:p>
                          <w:p w14:paraId="03839820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Unit ==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Units.Cm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A6FB779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ADE9178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dip =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CmToDip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value</w:t>
                            </w:r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77F93BE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 &lt; Length)</w:t>
                            </w:r>
                          </w:p>
                          <w:p w14:paraId="6453B01F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799875C4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1;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9;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68EADE9B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{</w:t>
                            </w:r>
                          </w:p>
                          <w:p w14:paraId="156ACAA2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= 5)</w:t>
                            </w:r>
                          </w:p>
                          <w:p w14:paraId="3CEC7906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{</w:t>
                            </w:r>
                          </w:p>
                          <w:p w14:paraId="56EBC2A8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m = </w:t>
                            </w:r>
                            <w:proofErr w:type="spellStart"/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CmToDip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 + 0.1 *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D977AF4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Line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oreground, 0.5,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int(mm, Height),</w:t>
                            </w:r>
                          </w:p>
                          <w:p w14:paraId="2754A6E7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mm, Height - Segment / 3.0)));</w:t>
                            </w:r>
                          </w:p>
                          <w:p w14:paraId="7593B199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}</w:t>
                            </w:r>
                          </w:p>
                          <w:p w14:paraId="3E1137F0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}</w:t>
                            </w:r>
                          </w:p>
                          <w:p w14:paraId="359BC7AF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ddle = </w:t>
                            </w:r>
                            <w:proofErr w:type="spellStart"/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CmToDip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 + 0.5);</w:t>
                            </w:r>
                          </w:p>
                          <w:p w14:paraId="344841B7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Line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oreground, 1.0,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int(middle, Height),</w:t>
                            </w:r>
                          </w:p>
                          <w:p w14:paraId="530DEBB6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middle, Height - Segment * 2.0 / 3.0)));</w:t>
                            </w:r>
                          </w:p>
                          <w:p w14:paraId="581883FA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3F8BE603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503D2E9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2EBF1BF9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4A0E583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dip =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InchToDip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value</w:t>
                            </w:r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B91CC6C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 &lt; Length)</w:t>
                            </w:r>
                          </w:p>
                          <w:p w14:paraId="035C3291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030C844D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quarter = </w:t>
                            </w:r>
                            <w:proofErr w:type="spellStart"/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InchToDip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 + 0.25);</w:t>
                            </w:r>
                          </w:p>
                          <w:p w14:paraId="123C241D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Line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oreground, 0.5,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int(quarter, Height),</w:t>
                            </w:r>
                          </w:p>
                          <w:p w14:paraId="28423179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quarter, Height - Segment / 3.0)));</w:t>
                            </w:r>
                          </w:p>
                          <w:p w14:paraId="0E70BDA3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ddle = </w:t>
                            </w:r>
                            <w:proofErr w:type="spellStart"/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InchToDip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 + 0.5);</w:t>
                            </w:r>
                          </w:p>
                          <w:p w14:paraId="1627BF0E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Line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oreground, 1.0,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int(middle, Height),</w:t>
                            </w:r>
                          </w:p>
                          <w:p w14:paraId="0DD92F57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middle, Height - 0.5 * Segment * 2.0 / 3.0)));</w:t>
                            </w:r>
                          </w:p>
                          <w:p w14:paraId="5FF9D95F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vision = </w:t>
                            </w:r>
                            <w:proofErr w:type="spellStart"/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InchToDip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 + 0.75);</w:t>
                            </w:r>
                          </w:p>
                          <w:p w14:paraId="0F14F745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Line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oreground, 0.5,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int(division, Height),</w:t>
                            </w:r>
                          </w:p>
                          <w:p w14:paraId="325EB8CE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division, Height - 0.25 * Segment / 3.0)));</w:t>
                            </w:r>
                          </w:p>
                          <w:p w14:paraId="76E48D26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3907F499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13F6CEC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Line</w:t>
                            </w:r>
                            <w:proofErr w:type="spell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oreground, 1.0,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int(dip, Height),</w:t>
                            </w:r>
                          </w:p>
                          <w:p w14:paraId="79425D51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(</w:t>
                            </w:r>
                            <w:proofErr w:type="gramEnd"/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dip, Height - Segment)));</w:t>
                            </w:r>
                          </w:p>
                          <w:p w14:paraId="0202E67D" w14:textId="77777777" w:rsidR="006A3D25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927530B" w14:textId="44510461" w:rsidR="00282B76" w:rsidRPr="006A3D25" w:rsidRDefault="006A3D25" w:rsidP="006A3D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3D2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E6E540A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99B0841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B9892EE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Children.Clear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749B531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value = 0.0; value &lt;= Length; value++)</w:t>
                      </w:r>
                    </w:p>
                    <w:p w14:paraId="51B8CEAC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9DD8D54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dip;</w:t>
                      </w:r>
                      <w:proofErr w:type="gramEnd"/>
                    </w:p>
                    <w:p w14:paraId="03839820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(Unit ==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Units.Cm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A6FB779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ADE9178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dip =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CmToDip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value</w:t>
                      </w:r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77F93BE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(value &lt; Length)</w:t>
                      </w:r>
                    </w:p>
                    <w:p w14:paraId="6453B01F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799875C4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= 1;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&lt;= 9;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68EADE9B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{</w:t>
                      </w:r>
                    </w:p>
                    <w:p w14:paraId="156ACAA2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!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= 5)</w:t>
                      </w:r>
                    </w:p>
                    <w:p w14:paraId="3CEC7906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{</w:t>
                      </w:r>
                    </w:p>
                    <w:p w14:paraId="56EBC2A8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mm = </w:t>
                      </w:r>
                      <w:proofErr w:type="spellStart"/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CmToDip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value + 0.1 *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D977AF4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GetLine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Foreground, 0.5,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Point(mm, Height),</w:t>
                      </w:r>
                    </w:p>
                    <w:p w14:paraId="2754A6E7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Point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mm, Height - Segment / 3.0)));</w:t>
                      </w:r>
                    </w:p>
                    <w:p w14:paraId="7593B199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}</w:t>
                      </w:r>
                    </w:p>
                    <w:p w14:paraId="3E1137F0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}</w:t>
                      </w:r>
                    </w:p>
                    <w:p w14:paraId="359BC7AF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middle = </w:t>
                      </w:r>
                      <w:proofErr w:type="spellStart"/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CmToDip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value + 0.5);</w:t>
                      </w:r>
                    </w:p>
                    <w:p w14:paraId="344841B7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GetLine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Foreground, 1.0,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Point(middle, Height),</w:t>
                      </w:r>
                    </w:p>
                    <w:p w14:paraId="530DEBB6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Point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middle, Height - Segment * 2.0 / 3.0)));</w:t>
                      </w:r>
                    </w:p>
                    <w:p w14:paraId="581883FA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3F8BE603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503D2E9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2EBF1BF9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4A0E583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dip =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InchToDip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value</w:t>
                      </w:r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B91CC6C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(value &lt; Length)</w:t>
                      </w:r>
                    </w:p>
                    <w:p w14:paraId="035C3291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030C844D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quarter = </w:t>
                      </w:r>
                      <w:proofErr w:type="spellStart"/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InchToDip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value + 0.25);</w:t>
                      </w:r>
                    </w:p>
                    <w:p w14:paraId="123C241D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GetLine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Foreground, 0.5,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Point(quarter, Height),</w:t>
                      </w:r>
                    </w:p>
                    <w:p w14:paraId="28423179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Point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quarter, Height - Segment / 3.0)));</w:t>
                      </w:r>
                    </w:p>
                    <w:p w14:paraId="0E70BDA3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middle = </w:t>
                      </w:r>
                      <w:proofErr w:type="spellStart"/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InchToDip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value + 0.5);</w:t>
                      </w:r>
                    </w:p>
                    <w:p w14:paraId="1627BF0E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GetLine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Foreground, 1.0,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Point(middle, Height),</w:t>
                      </w:r>
                    </w:p>
                    <w:p w14:paraId="0DD92F57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Point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middle, Height - 0.5 * Segment * 2.0 / 3.0)));</w:t>
                      </w:r>
                    </w:p>
                    <w:p w14:paraId="5FF9D95F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division = </w:t>
                      </w:r>
                      <w:proofErr w:type="spellStart"/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InchToDip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value + 0.75);</w:t>
                      </w:r>
                    </w:p>
                    <w:p w14:paraId="0F14F745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GetLine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Foreground, 0.5,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Point(division, Height),</w:t>
                      </w:r>
                    </w:p>
                    <w:p w14:paraId="325EB8CE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Point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division, Height - 0.25 * Segment / 3.0)));</w:t>
                      </w:r>
                    </w:p>
                    <w:p w14:paraId="76E48D26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3907F499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13F6CEC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GetLine</w:t>
                      </w:r>
                      <w:proofErr w:type="spell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Foreground, 1.0,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Point(dip, Height),</w:t>
                      </w:r>
                    </w:p>
                    <w:p w14:paraId="79425D51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3D2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Point(</w:t>
                      </w:r>
                      <w:proofErr w:type="gramEnd"/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dip, Height - Segment)));</w:t>
                      </w:r>
                    </w:p>
                    <w:p w14:paraId="0202E67D" w14:textId="77777777" w:rsidR="006A3D25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927530B" w14:textId="44510461" w:rsidR="00282B76" w:rsidRPr="006A3D25" w:rsidRDefault="006A3D25" w:rsidP="006A3D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3D2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1C431AD2" w14:textId="047DBB35" w:rsidR="006D66BD" w:rsidRPr="006A3D25" w:rsidRDefault="006A3D25" w:rsidP="006D66BD">
      <w:pPr>
        <w:rPr>
          <w:rFonts w:cs="Segoe UI"/>
        </w:rPr>
      </w:pPr>
      <w:r>
        <w:rPr>
          <w:rFonts w:cs="Segoe UI"/>
        </w:rPr>
        <w:t xml:space="preserve">This </w:t>
      </w:r>
      <w:r w:rsidRPr="006A3D25">
        <w:rPr>
          <w:rFonts w:cs="Segoe UI"/>
          <w:b/>
          <w:bCs/>
        </w:rPr>
        <w:t>Method</w:t>
      </w:r>
      <w:r>
        <w:rPr>
          <w:rFonts w:cs="Segoe UI"/>
        </w:rPr>
        <w:t xml:space="preserve"> creates the look-and-feel for the </w:t>
      </w:r>
      <w:r w:rsidRPr="006A3D25">
        <w:rPr>
          <w:rFonts w:cs="Segoe UI"/>
          <w:b/>
          <w:bCs/>
        </w:rPr>
        <w:t>User Control</w:t>
      </w:r>
      <w:r>
        <w:rPr>
          <w:rFonts w:cs="Segoe UI"/>
        </w:rPr>
        <w:t xml:space="preserve"> for either </w:t>
      </w:r>
      <w:r w:rsidRPr="006A3D25">
        <w:rPr>
          <w:rFonts w:cs="Segoe UI"/>
          <w:i/>
          <w:iCs/>
        </w:rPr>
        <w:t>Metric</w:t>
      </w:r>
      <w:r>
        <w:rPr>
          <w:rFonts w:cs="Segoe UI"/>
        </w:rPr>
        <w:t xml:space="preserve"> or </w:t>
      </w:r>
      <w:r w:rsidRPr="006A3D25">
        <w:rPr>
          <w:rFonts w:cs="Segoe UI"/>
          <w:i/>
          <w:iCs/>
        </w:rPr>
        <w:t>Imperial</w:t>
      </w:r>
      <w:r>
        <w:rPr>
          <w:rFonts w:cs="Segoe UI"/>
        </w:rPr>
        <w:t xml:space="preserve"> units to be displayed accordingly for the </w:t>
      </w:r>
      <w:r w:rsidRPr="006A3D25">
        <w:rPr>
          <w:rFonts w:cs="Segoe UI"/>
          <w:b/>
          <w:bCs/>
        </w:rPr>
        <w:t>Ruler</w:t>
      </w:r>
      <w:r>
        <w:rPr>
          <w:rFonts w:cs="Segoe UI"/>
        </w:rPr>
        <w:t>.</w:t>
      </w:r>
    </w:p>
    <w:p w14:paraId="33EA7CDA" w14:textId="77777777" w:rsidR="006D66BD" w:rsidRDefault="006D66BD" w:rsidP="006D66BD">
      <w:pPr>
        <w:rPr>
          <w:rFonts w:cs="Segoe UI"/>
        </w:rPr>
      </w:pPr>
    </w:p>
    <w:p w14:paraId="46D9827A" w14:textId="6EA81375" w:rsidR="00E92333" w:rsidRDefault="00E92333">
      <w:r>
        <w:br w:type="page"/>
      </w:r>
    </w:p>
    <w:p w14:paraId="76F9A354" w14:textId="1BB1F3F6" w:rsidR="009E4393" w:rsidRDefault="009E4393" w:rsidP="009E4393">
      <w:pPr>
        <w:pStyle w:val="Heading2"/>
      </w:pPr>
      <w:r>
        <w:lastRenderedPageBreak/>
        <w:t>Step 9</w:t>
      </w:r>
    </w:p>
    <w:p w14:paraId="61FBC8FF" w14:textId="77777777" w:rsidR="009E4393" w:rsidRDefault="009E4393" w:rsidP="009E4393">
      <w:pPr>
        <w:rPr>
          <w:rFonts w:cs="Segoe UI"/>
          <w:color w:val="000000"/>
        </w:rPr>
      </w:pPr>
    </w:p>
    <w:p w14:paraId="135AC5AB" w14:textId="3A7EEAF7" w:rsidR="009E4393" w:rsidRDefault="009E4393" w:rsidP="009E4393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BD282A">
        <w:rPr>
          <w:rFonts w:ascii="Consolas" w:hAnsi="Consolas"/>
          <w:b/>
          <w:bCs/>
        </w:rPr>
        <w:t>Ruler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BD282A">
        <w:rPr>
          <w:rFonts w:ascii="Consolas" w:hAnsi="Consolas" w:cs="Segoe UI"/>
          <w:b/>
          <w:bCs/>
        </w:rPr>
        <w:t>Ruler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BD282A" w:rsidRPr="00BD282A">
        <w:rPr>
          <w:rFonts w:ascii="Consolas" w:hAnsi="Consolas" w:cs="Segoe UI"/>
          <w:b/>
          <w:bCs/>
        </w:rPr>
        <w:t>Constructor &amp; Measure Override Event Handler</w:t>
      </w:r>
      <w:r w:rsidR="00BD282A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="00BD282A">
        <w:rPr>
          <w:rFonts w:cs="Segoe UI"/>
          <w:b/>
          <w:bCs/>
        </w:rPr>
        <w:t>Constructor</w:t>
      </w:r>
      <w:r w:rsidR="00BD282A">
        <w:rPr>
          <w:rFonts w:cs="Segoe UI"/>
        </w:rPr>
        <w:t xml:space="preserve"> and </w:t>
      </w:r>
      <w:r w:rsidR="00BD282A">
        <w:rPr>
          <w:rFonts w:cs="Segoe UI"/>
          <w:b/>
          <w:bCs/>
        </w:rPr>
        <w:t>Event Handler</w:t>
      </w:r>
      <w:r>
        <w:rPr>
          <w:rFonts w:cs="Segoe UI"/>
        </w:rPr>
        <w:t>:</w:t>
      </w:r>
    </w:p>
    <w:p w14:paraId="1C5DDB3C" w14:textId="77777777" w:rsidR="009E4393" w:rsidRDefault="009E4393" w:rsidP="009E4393">
      <w:pPr>
        <w:rPr>
          <w:rFonts w:cs="Segoe UI"/>
        </w:rPr>
      </w:pPr>
    </w:p>
    <w:p w14:paraId="57B0436B" w14:textId="77777777" w:rsidR="009E4393" w:rsidRPr="00BB323D" w:rsidRDefault="009E4393" w:rsidP="009E439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115D7E1" wp14:editId="4E07B591">
                <wp:extent cx="6642000" cy="1404620"/>
                <wp:effectExtent l="0" t="0" r="26035" b="12700"/>
                <wp:docPr id="7228353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C362982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282A">
                              <w:rPr>
                                <w:rFonts w:ascii="Consolas" w:hAnsi="Consolas" w:cs="Cascadia Mono"/>
                                <w:color w:val="2B91AF"/>
                              </w:rPr>
                              <w:t>Ruler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&gt; </w:t>
                            </w:r>
                          </w:p>
                          <w:p w14:paraId="04E33FB0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oaded += (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 </w:t>
                            </w:r>
                            <w:proofErr w:type="gram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D0F0627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46BB705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</w:t>
                            </w:r>
                            <w:proofErr w:type="spellStart"/>
                            <w:proofErr w:type="gram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MeasureOverride</w:t>
                            </w:r>
                            <w:proofErr w:type="spell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ize </w:t>
                            </w:r>
                            <w:proofErr w:type="spell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availableSize</w:t>
                            </w:r>
                            <w:proofErr w:type="spell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3592525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DF2A640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Height </w:t>
                            </w:r>
                            <w:proofErr w:type="gram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= !</w:t>
                            </w:r>
                            <w:proofErr w:type="spellStart"/>
                            <w:r w:rsidRPr="00BD282A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proofErr w:type="gram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.IsNaN</w:t>
                            </w:r>
                            <w:proofErr w:type="spell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Height) ? </w:t>
                            </w:r>
                            <w:proofErr w:type="gram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Height :</w:t>
                            </w:r>
                            <w:proofErr w:type="gram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default_height</w:t>
                            </w:r>
                            <w:proofErr w:type="spell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0E0CCBA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</w:t>
                            </w:r>
                            <w:proofErr w:type="spell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(Unit == </w:t>
                            </w:r>
                            <w:proofErr w:type="spell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Units.Cm</w:t>
                            </w:r>
                            <w:proofErr w:type="spellEnd"/>
                            <w:proofErr w:type="gram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) ?</w:t>
                            </w:r>
                            <w:proofErr w:type="gram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B1ACF7E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(</w:t>
                            </w:r>
                            <w:proofErr w:type="spellStart"/>
                            <w:proofErr w:type="gram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CmToDip</w:t>
                            </w:r>
                            <w:proofErr w:type="spell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Length), Height) : </w:t>
                            </w:r>
                          </w:p>
                          <w:p w14:paraId="1E96D909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(</w:t>
                            </w:r>
                            <w:proofErr w:type="spellStart"/>
                            <w:proofErr w:type="gram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InchToDip</w:t>
                            </w:r>
                            <w:proofErr w:type="spell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(Length), Height);</w:t>
                            </w:r>
                          </w:p>
                          <w:p w14:paraId="1C10F3F5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D282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Height != _</w:t>
                            </w:r>
                            <w:proofErr w:type="spell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originalHeight</w:t>
                            </w:r>
                            <w:proofErr w:type="spell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16BAEA2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B175245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8BBFD9B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originalHeight</w:t>
                            </w:r>
                            <w:proofErr w:type="spell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Height;</w:t>
                            </w:r>
                            <w:proofErr w:type="gramEnd"/>
                          </w:p>
                          <w:p w14:paraId="1EFCE34D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6A8B918" w14:textId="77777777" w:rsidR="00BD282A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</w:t>
                            </w:r>
                            <w:proofErr w:type="spellEnd"/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9E44FCA" w14:textId="71D1A96E" w:rsidR="009E4393" w:rsidRPr="00BD282A" w:rsidRDefault="00BD282A" w:rsidP="00BD28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282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15D7E1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C362982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282A">
                        <w:rPr>
                          <w:rFonts w:ascii="Consolas" w:hAnsi="Consolas" w:cs="Cascadia Mono"/>
                          <w:color w:val="2B91AF"/>
                        </w:rPr>
                        <w:t>Ruler</w:t>
                      </w: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) =&gt; </w:t>
                      </w:r>
                    </w:p>
                    <w:p w14:paraId="04E33FB0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   Loaded += (</w:t>
                      </w:r>
                      <w:r w:rsidRPr="00BD282A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e) =&gt; </w:t>
                      </w:r>
                      <w:proofErr w:type="gram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D0F0627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46BB705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282A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Size </w:t>
                      </w:r>
                      <w:proofErr w:type="spellStart"/>
                      <w:proofErr w:type="gram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MeasureOverride</w:t>
                      </w:r>
                      <w:proofErr w:type="spell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Size </w:t>
                      </w:r>
                      <w:proofErr w:type="spell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availableSize</w:t>
                      </w:r>
                      <w:proofErr w:type="spell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3592525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DF2A640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   Height </w:t>
                      </w:r>
                      <w:proofErr w:type="gram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= !</w:t>
                      </w:r>
                      <w:proofErr w:type="spellStart"/>
                      <w:r w:rsidRPr="00BD282A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proofErr w:type="gram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.IsNaN</w:t>
                      </w:r>
                      <w:proofErr w:type="spell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(Height) ? </w:t>
                      </w:r>
                      <w:proofErr w:type="gram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Height :</w:t>
                      </w:r>
                      <w:proofErr w:type="gram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default_height</w:t>
                      </w:r>
                      <w:proofErr w:type="spell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0E0CCBA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282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desiredSize</w:t>
                      </w:r>
                      <w:proofErr w:type="spell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= (Unit == </w:t>
                      </w:r>
                      <w:proofErr w:type="spell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Units.Cm</w:t>
                      </w:r>
                      <w:proofErr w:type="spellEnd"/>
                      <w:proofErr w:type="gram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) ?</w:t>
                      </w:r>
                      <w:proofErr w:type="gram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B1ACF7E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282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Size(</w:t>
                      </w:r>
                      <w:proofErr w:type="spellStart"/>
                      <w:proofErr w:type="gram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CmToDip</w:t>
                      </w:r>
                      <w:proofErr w:type="spell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(Length), Height) : </w:t>
                      </w:r>
                    </w:p>
                    <w:p w14:paraId="1E96D909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282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Size(</w:t>
                      </w:r>
                      <w:proofErr w:type="spellStart"/>
                      <w:proofErr w:type="gram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InchToDip</w:t>
                      </w:r>
                      <w:proofErr w:type="spell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(Length), Height);</w:t>
                      </w:r>
                    </w:p>
                    <w:p w14:paraId="1C10F3F5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D282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Height != _</w:t>
                      </w:r>
                      <w:proofErr w:type="spell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originalHeight</w:t>
                      </w:r>
                      <w:proofErr w:type="spell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16BAEA2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B175245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8BBFD9B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originalHeight</w:t>
                      </w:r>
                      <w:proofErr w:type="spell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Height;</w:t>
                      </w:r>
                      <w:proofErr w:type="gramEnd"/>
                    </w:p>
                    <w:p w14:paraId="1EFCE34D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6A8B918" w14:textId="77777777" w:rsidR="00BD282A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282A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desiredSize</w:t>
                      </w:r>
                      <w:proofErr w:type="spellEnd"/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9E44FCA" w14:textId="71D1A96E" w:rsidR="009E4393" w:rsidRPr="00BD282A" w:rsidRDefault="00BD282A" w:rsidP="00BD28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282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1749AC" w14:textId="77777777" w:rsidR="009E4393" w:rsidRDefault="009E4393" w:rsidP="009E4393"/>
    <w:p w14:paraId="19550F2D" w14:textId="753A4460" w:rsidR="009E4393" w:rsidRPr="00BD282A" w:rsidRDefault="009E4393" w:rsidP="009E4393">
      <w:r>
        <w:rPr>
          <w:rFonts w:cs="Segoe UI"/>
        </w:rPr>
        <w:t xml:space="preserve">The </w:t>
      </w:r>
      <w:r w:rsidR="00BD282A">
        <w:rPr>
          <w:rFonts w:cs="Segoe UI"/>
          <w:b/>
          <w:bCs/>
        </w:rPr>
        <w:t>Constructor</w:t>
      </w:r>
      <w:r w:rsidR="00BD282A">
        <w:rPr>
          <w:rFonts w:cs="Segoe UI"/>
        </w:rPr>
        <w:t xml:space="preserve"> will call the </w:t>
      </w:r>
      <w:r w:rsidR="00BD282A" w:rsidRPr="00BD282A">
        <w:rPr>
          <w:rFonts w:cs="Segoe UI"/>
          <w:b/>
          <w:bCs/>
        </w:rPr>
        <w:t>Method</w:t>
      </w:r>
      <w:r w:rsidR="00BD282A">
        <w:rPr>
          <w:rFonts w:cs="Segoe UI"/>
        </w:rPr>
        <w:t xml:space="preserve"> of </w:t>
      </w:r>
      <w:r w:rsidR="00BD282A" w:rsidRPr="00BD282A">
        <w:rPr>
          <w:rFonts w:ascii="Consolas" w:hAnsi="Consolas" w:cs="Segoe UI"/>
          <w:b/>
          <w:bCs/>
        </w:rPr>
        <w:t>Layout</w:t>
      </w:r>
      <w:r w:rsidR="00BD282A">
        <w:rPr>
          <w:rFonts w:cs="Segoe UI"/>
        </w:rPr>
        <w:t xml:space="preserve"> when the </w:t>
      </w:r>
      <w:r w:rsidR="00BD282A" w:rsidRPr="00BD282A">
        <w:rPr>
          <w:rFonts w:cs="Segoe UI"/>
          <w:b/>
          <w:bCs/>
        </w:rPr>
        <w:t>User Control</w:t>
      </w:r>
      <w:r w:rsidR="00BD282A">
        <w:rPr>
          <w:rFonts w:cs="Segoe UI"/>
        </w:rPr>
        <w:t xml:space="preserve"> has been </w:t>
      </w:r>
      <w:r w:rsidR="00BD282A" w:rsidRPr="00BD282A">
        <w:rPr>
          <w:rFonts w:ascii="Consolas" w:hAnsi="Consolas" w:cs="Segoe UI"/>
          <w:b/>
          <w:bCs/>
        </w:rPr>
        <w:t>Loaded</w:t>
      </w:r>
      <w:r w:rsidR="00BD282A">
        <w:rPr>
          <w:rFonts w:cs="Segoe UI"/>
        </w:rPr>
        <w:t xml:space="preserve"> and the </w:t>
      </w:r>
      <w:r w:rsidR="00BD282A">
        <w:rPr>
          <w:rFonts w:cs="Segoe UI"/>
          <w:b/>
          <w:bCs/>
        </w:rPr>
        <w:t>Event Handler</w:t>
      </w:r>
      <w:r w:rsidR="00BD282A">
        <w:rPr>
          <w:rFonts w:cs="Segoe UI"/>
        </w:rPr>
        <w:t xml:space="preserve"> </w:t>
      </w:r>
      <w:r w:rsidR="00D37CD8">
        <w:rPr>
          <w:rFonts w:cs="Segoe UI"/>
        </w:rPr>
        <w:t xml:space="preserve">of </w:t>
      </w:r>
      <w:proofErr w:type="spellStart"/>
      <w:r w:rsidR="00D37CD8" w:rsidRPr="00D37CD8">
        <w:rPr>
          <w:rFonts w:ascii="Consolas" w:hAnsi="Consolas" w:cs="Segoe UI"/>
          <w:b/>
          <w:bCs/>
        </w:rPr>
        <w:t>MeasureOverride</w:t>
      </w:r>
      <w:proofErr w:type="spellEnd"/>
      <w:r w:rsidR="00D37CD8">
        <w:rPr>
          <w:rFonts w:cs="Segoe UI"/>
        </w:rPr>
        <w:t xml:space="preserve"> </w:t>
      </w:r>
      <w:r w:rsidR="00BD282A">
        <w:rPr>
          <w:rFonts w:cs="Segoe UI"/>
        </w:rPr>
        <w:t xml:space="preserve">will manage the resizing of the </w:t>
      </w:r>
      <w:r w:rsidR="00BD282A" w:rsidRPr="00BD282A">
        <w:rPr>
          <w:rFonts w:cs="Segoe UI"/>
          <w:b/>
          <w:bCs/>
        </w:rPr>
        <w:t>Ruler</w:t>
      </w:r>
      <w:r w:rsidR="00BD282A">
        <w:rPr>
          <w:rFonts w:cs="Segoe UI"/>
        </w:rPr>
        <w:t>.</w:t>
      </w:r>
    </w:p>
    <w:p w14:paraId="2B5396C4" w14:textId="77777777" w:rsidR="009E4393" w:rsidRDefault="009E4393">
      <w:r>
        <w:br w:type="page"/>
      </w:r>
    </w:p>
    <w:p w14:paraId="075B2541" w14:textId="384D8570" w:rsidR="00915C09" w:rsidRDefault="00915C09" w:rsidP="00915C09">
      <w:pPr>
        <w:pStyle w:val="Heading2"/>
      </w:pPr>
      <w:r>
        <w:lastRenderedPageBreak/>
        <w:t xml:space="preserve">Step </w:t>
      </w:r>
      <w:r w:rsidR="00947D5C">
        <w:t>1</w:t>
      </w:r>
      <w:r w:rsidR="00AB559E">
        <w:t>0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1169B686">
                  <wp:extent cx="2635198" cy="2170610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17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5850B870" w:rsidR="00D47544" w:rsidRDefault="00D47544" w:rsidP="00D47544">
      <w:pPr>
        <w:pStyle w:val="Heading2"/>
      </w:pPr>
      <w:r>
        <w:t xml:space="preserve">Step </w:t>
      </w:r>
      <w:r w:rsidR="00947D5C">
        <w:t>1</w:t>
      </w:r>
      <w:r w:rsidR="00B23F7A">
        <w:t>1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15BB7598" w:rsidR="007A65F3" w:rsidRDefault="007A65F3" w:rsidP="007F297D">
      <w:pPr>
        <w:pStyle w:val="Heading2"/>
      </w:pPr>
      <w:r>
        <w:t xml:space="preserve">Step </w:t>
      </w:r>
      <w:r w:rsidR="00947D5C">
        <w:t>1</w:t>
      </w:r>
      <w:r w:rsidR="00B23F7A">
        <w:t>2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075A28" w14:textId="4161142E" w:rsidR="0073159D" w:rsidRPr="0073159D" w:rsidRDefault="0073159D" w:rsidP="0073159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3159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3159D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73159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73159D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&gt;</w:t>
                            </w:r>
                          </w:p>
                          <w:p w14:paraId="421AAAAA" w14:textId="77777777" w:rsidR="0073159D" w:rsidRPr="0073159D" w:rsidRDefault="0073159D" w:rsidP="0073159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3159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3159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73159D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73159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3159D">
                              <w:rPr>
                                <w:rFonts w:ascii="Consolas" w:hAnsi="Consolas" w:cs="Cascadia Mono"/>
                                <w:color w:val="A31515"/>
                              </w:rPr>
                              <w:t>Ruler</w:t>
                            </w:r>
                            <w:proofErr w:type="spellEnd"/>
                            <w:proofErr w:type="gramEnd"/>
                            <w:r w:rsidRPr="0073159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ength</w:t>
                            </w:r>
                            <w:r w:rsidRPr="0073159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.0"</w:t>
                            </w:r>
                            <w:r w:rsidRPr="0073159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Unit</w:t>
                            </w:r>
                            <w:r w:rsidRPr="0073159D">
                              <w:rPr>
                                <w:rFonts w:ascii="Consolas" w:hAnsi="Consolas" w:cs="Cascadia Mono"/>
                                <w:color w:val="0000FF"/>
                              </w:rPr>
                              <w:t>="Cm"</w:t>
                            </w:r>
                          </w:p>
                          <w:p w14:paraId="14121899" w14:textId="77777777" w:rsidR="0073159D" w:rsidRPr="0073159D" w:rsidRDefault="0073159D" w:rsidP="0073159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3159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73159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73159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73159D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73159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3159D">
                              <w:rPr>
                                <w:rFonts w:ascii="Consolas" w:hAnsi="Consolas" w:cs="Cascadia Mono"/>
                                <w:color w:val="FF0000"/>
                              </w:rPr>
                              <w:t>SystemControlHighlightAccentBrush</w:t>
                            </w:r>
                            <w:proofErr w:type="spellEnd"/>
                            <w:r w:rsidRPr="0073159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15465B15" w14:textId="77777777" w:rsidR="0073159D" w:rsidRPr="0073159D" w:rsidRDefault="0073159D" w:rsidP="0073159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3159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73159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73159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73159D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73159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3159D">
                              <w:rPr>
                                <w:rFonts w:ascii="Consolas" w:hAnsi="Consolas" w:cs="Cascadia Mono"/>
                                <w:color w:val="FF0000"/>
                              </w:rPr>
                              <w:t>SystemControlBackgroundAltHighBrush</w:t>
                            </w:r>
                            <w:proofErr w:type="spellEnd"/>
                            <w:r w:rsidRPr="0073159D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01BCAFDD" w14:textId="472102A1" w:rsidR="00454499" w:rsidRPr="0073159D" w:rsidRDefault="0073159D" w:rsidP="0073159D">
                            <w:pPr>
                              <w:pStyle w:val="SourceCode"/>
                              <w:spacing w:after="0"/>
                            </w:pPr>
                            <w:r w:rsidRPr="0073159D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3159D">
                              <w:rPr>
                                <w:rFonts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73159D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1075A28" w14:textId="4161142E" w:rsidR="0073159D" w:rsidRPr="0073159D" w:rsidRDefault="0073159D" w:rsidP="0073159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3159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3159D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73159D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73159D">
                        <w:rPr>
                          <w:rFonts w:ascii="Consolas" w:hAnsi="Consolas" w:cs="Cascadia Mono"/>
                          <w:color w:val="0000FF"/>
                        </w:rPr>
                        <w:t>="50"&gt;</w:t>
                      </w:r>
                    </w:p>
                    <w:p w14:paraId="421AAAAA" w14:textId="77777777" w:rsidR="0073159D" w:rsidRPr="0073159D" w:rsidRDefault="0073159D" w:rsidP="0073159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3159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3159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73159D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73159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3159D">
                        <w:rPr>
                          <w:rFonts w:ascii="Consolas" w:hAnsi="Consolas" w:cs="Cascadia Mono"/>
                          <w:color w:val="A31515"/>
                        </w:rPr>
                        <w:t>Ruler</w:t>
                      </w:r>
                      <w:proofErr w:type="spellEnd"/>
                      <w:proofErr w:type="gramEnd"/>
                      <w:r w:rsidRPr="0073159D">
                        <w:rPr>
                          <w:rFonts w:ascii="Consolas" w:hAnsi="Consolas" w:cs="Cascadia Mono"/>
                          <w:color w:val="FF0000"/>
                        </w:rPr>
                        <w:t xml:space="preserve"> Length</w:t>
                      </w:r>
                      <w:r w:rsidRPr="0073159D">
                        <w:rPr>
                          <w:rFonts w:ascii="Consolas" w:hAnsi="Consolas" w:cs="Cascadia Mono"/>
                          <w:color w:val="0000FF"/>
                        </w:rPr>
                        <w:t>="15.0"</w:t>
                      </w:r>
                      <w:r w:rsidRPr="0073159D">
                        <w:rPr>
                          <w:rFonts w:ascii="Consolas" w:hAnsi="Consolas" w:cs="Cascadia Mono"/>
                          <w:color w:val="FF0000"/>
                        </w:rPr>
                        <w:t xml:space="preserve"> Unit</w:t>
                      </w:r>
                      <w:r w:rsidRPr="0073159D">
                        <w:rPr>
                          <w:rFonts w:ascii="Consolas" w:hAnsi="Consolas" w:cs="Cascadia Mono"/>
                          <w:color w:val="0000FF"/>
                        </w:rPr>
                        <w:t>="Cm"</w:t>
                      </w:r>
                    </w:p>
                    <w:p w14:paraId="14121899" w14:textId="77777777" w:rsidR="0073159D" w:rsidRPr="0073159D" w:rsidRDefault="0073159D" w:rsidP="0073159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3159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73159D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73159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73159D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73159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3159D">
                        <w:rPr>
                          <w:rFonts w:ascii="Consolas" w:hAnsi="Consolas" w:cs="Cascadia Mono"/>
                          <w:color w:val="FF0000"/>
                        </w:rPr>
                        <w:t>SystemControlHighlightAccentBrush</w:t>
                      </w:r>
                      <w:proofErr w:type="spellEnd"/>
                      <w:r w:rsidRPr="0073159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15465B15" w14:textId="77777777" w:rsidR="0073159D" w:rsidRPr="0073159D" w:rsidRDefault="0073159D" w:rsidP="0073159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3159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73159D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73159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73159D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73159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3159D">
                        <w:rPr>
                          <w:rFonts w:ascii="Consolas" w:hAnsi="Consolas" w:cs="Cascadia Mono"/>
                          <w:color w:val="FF0000"/>
                        </w:rPr>
                        <w:t>SystemControlBackgroundAltHighBrush</w:t>
                      </w:r>
                      <w:proofErr w:type="spellEnd"/>
                      <w:r w:rsidRPr="0073159D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01BCAFDD" w14:textId="472102A1" w:rsidR="00454499" w:rsidRPr="0073159D" w:rsidRDefault="0073159D" w:rsidP="0073159D">
                      <w:pPr>
                        <w:pStyle w:val="SourceCode"/>
                        <w:spacing w:after="0"/>
                      </w:pPr>
                      <w:r w:rsidRPr="0073159D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3159D">
                        <w:rPr>
                          <w:rFonts w:cs="Cascadia Mono"/>
                          <w:color w:val="A31515"/>
                        </w:rPr>
                        <w:t>Viewbox</w:t>
                      </w:r>
                      <w:proofErr w:type="spellEnd"/>
                      <w:r w:rsidRPr="0073159D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255F1CFF" w:rsidR="00454499" w:rsidRPr="00242357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a </w:t>
      </w:r>
      <w:proofErr w:type="spellStart"/>
      <w:r w:rsidR="00242357">
        <w:rPr>
          <w:rFonts w:ascii="Consolas" w:hAnsi="Consolas"/>
          <w:b/>
          <w:bCs/>
        </w:rPr>
        <w:t>ViewBox</w:t>
      </w:r>
      <w:proofErr w:type="spellEnd"/>
      <w:r w:rsidR="000631C5">
        <w:t xml:space="preserve"> including the</w:t>
      </w:r>
      <w:r w:rsidR="009728F4">
        <w:t xml:space="preserve">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r w:rsidR="00242357">
        <w:rPr>
          <w:rFonts w:ascii="Consolas" w:hAnsi="Consolas"/>
          <w:b/>
          <w:bCs/>
        </w:rPr>
        <w:t>Ruler</w:t>
      </w:r>
      <w:r w:rsidR="009728F4">
        <w:t xml:space="preserve"> </w:t>
      </w:r>
      <w:r w:rsidR="00CB30AA">
        <w:t>with the</w:t>
      </w:r>
      <w:r w:rsidR="000631C5">
        <w:t xml:space="preserve"> </w:t>
      </w:r>
      <w:r w:rsidR="00242357" w:rsidRPr="00805E8A">
        <w:rPr>
          <w:rFonts w:ascii="Consolas" w:hAnsi="Consolas"/>
          <w:b/>
          <w:bCs/>
        </w:rPr>
        <w:t>Length</w:t>
      </w:r>
      <w:r w:rsidR="00242357">
        <w:rPr>
          <w:b/>
          <w:bCs/>
        </w:rPr>
        <w:t xml:space="preserve"> </w:t>
      </w:r>
      <w:r w:rsidR="00242357">
        <w:t xml:space="preserve">and </w:t>
      </w:r>
      <w:r w:rsidR="00242357" w:rsidRPr="00805E8A">
        <w:rPr>
          <w:rFonts w:ascii="Consolas" w:hAnsi="Consolas"/>
          <w:b/>
          <w:bCs/>
        </w:rPr>
        <w:t>Unit</w:t>
      </w:r>
      <w:r w:rsidR="00242357">
        <w:t xml:space="preserve"> set.</w:t>
      </w:r>
    </w:p>
    <w:p w14:paraId="28510495" w14:textId="2B63F1FA" w:rsidR="00653B6F" w:rsidRPr="00D27DB1" w:rsidRDefault="00653B6F" w:rsidP="00E7720A"/>
    <w:p w14:paraId="2590E50E" w14:textId="77777777" w:rsidR="00CB30AA" w:rsidRDefault="00CB30A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177D3316" w:rsidR="000C0368" w:rsidRDefault="007F297D" w:rsidP="007F297D">
      <w:pPr>
        <w:pStyle w:val="Heading2"/>
      </w:pPr>
      <w:r>
        <w:lastRenderedPageBreak/>
        <w:t xml:space="preserve">Step </w:t>
      </w:r>
      <w:r w:rsidR="007132DD">
        <w:t>1</w:t>
      </w:r>
      <w:r w:rsidR="0073159D">
        <w:t>3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40F26AC5">
                  <wp:extent cx="2635198" cy="2170610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17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309CE" w14:textId="77777777" w:rsidR="00984640" w:rsidRDefault="00984640" w:rsidP="00E21237"/>
          <w:p w14:paraId="4EDF6F8C" w14:textId="77777777" w:rsidR="00BE7F8D" w:rsidRDefault="00BE7F8D" w:rsidP="00E21237"/>
        </w:tc>
      </w:tr>
    </w:tbl>
    <w:p w14:paraId="428170CA" w14:textId="57CD9403" w:rsidR="007F297D" w:rsidRDefault="00D85028" w:rsidP="00D85028">
      <w:pPr>
        <w:pStyle w:val="Heading2"/>
      </w:pPr>
      <w:r>
        <w:t xml:space="preserve">Step </w:t>
      </w:r>
      <w:r w:rsidR="00E82D4A">
        <w:t>1</w:t>
      </w:r>
      <w:r w:rsidR="0073159D">
        <w:t>4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F83DA3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1835B9B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433503D2" w14:textId="77777777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0DD18B6B" w:rsidR="00FB4525" w:rsidRDefault="00FB4525" w:rsidP="00FB4525">
      <w:pPr>
        <w:pStyle w:val="Heading2"/>
      </w:pPr>
      <w:r>
        <w:lastRenderedPageBreak/>
        <w:t xml:space="preserve">Step </w:t>
      </w:r>
      <w:r w:rsidR="000F28C4">
        <w:t>1</w:t>
      </w:r>
      <w:r w:rsidR="0073159D">
        <w:t>5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376A5BC2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73159D" w:rsidRPr="0073159D">
              <w:rPr>
                <w:b/>
                <w:bCs/>
                <w:lang w:val="en-US"/>
              </w:rPr>
              <w:t>Ruler</w:t>
            </w:r>
            <w:r w:rsidR="00E82D4A">
              <w:rPr>
                <w:b/>
                <w:bCs/>
                <w:lang w:val="en-US"/>
              </w:rPr>
              <w:t>Contro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4B88D67A">
                  <wp:extent cx="1521453" cy="226800"/>
                  <wp:effectExtent l="0" t="0" r="3175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1453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B2D1331" w14:textId="7439C6AC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1C62E2C0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C239D7">
        <w:t>1</w:t>
      </w:r>
      <w:r w:rsidR="0073159D">
        <w:t>6</w:t>
      </w:r>
    </w:p>
    <w:p w14:paraId="47175F12" w14:textId="2714FAF5" w:rsidR="00B554B4" w:rsidRDefault="00B554B4" w:rsidP="00B554B4"/>
    <w:p w14:paraId="6AEC53DB" w14:textId="01E48CAB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245F98">
        <w:rPr>
          <w:b/>
          <w:bCs/>
        </w:rPr>
        <w:t>Ruler</w:t>
      </w:r>
      <w:r w:rsidR="00583628">
        <w:rPr>
          <w:b/>
          <w:bCs/>
        </w:rPr>
        <w:t xml:space="preserve"> Control</w:t>
      </w:r>
      <w:r w:rsidR="00902111">
        <w:t xml:space="preserve"> displayed</w:t>
      </w:r>
      <w:r w:rsidR="00245F98">
        <w:t xml:space="preserve"> with the given </w:t>
      </w:r>
      <w:r w:rsidR="00245F98" w:rsidRPr="00245F98">
        <w:rPr>
          <w:i/>
          <w:iCs/>
        </w:rPr>
        <w:t>Length</w:t>
      </w:r>
      <w:r w:rsidR="00245F98">
        <w:t xml:space="preserve"> </w:t>
      </w:r>
      <w:r w:rsidR="005C6664">
        <w:t xml:space="preserve">and </w:t>
      </w:r>
      <w:r w:rsidR="005C6664" w:rsidRPr="005C6664">
        <w:rPr>
          <w:i/>
          <w:iCs/>
        </w:rPr>
        <w:t>Unit</w:t>
      </w:r>
      <w:r w:rsidR="005C6664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3FD3326D">
            <wp:extent cx="6645319" cy="3571859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9" cy="3571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106C2A2B" w:rsidR="00986C7B" w:rsidRDefault="00F15B60" w:rsidP="00F15B60">
      <w:pPr>
        <w:pStyle w:val="Heading2"/>
      </w:pPr>
      <w:r>
        <w:t xml:space="preserve">Step </w:t>
      </w:r>
      <w:r w:rsidR="0073159D">
        <w:t>17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6F60CA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5481E" w14:textId="77777777" w:rsidR="006F60CA" w:rsidRDefault="006F60CA" w:rsidP="00071E16">
      <w:pPr>
        <w:spacing w:line="240" w:lineRule="auto"/>
      </w:pPr>
      <w:r>
        <w:separator/>
      </w:r>
    </w:p>
  </w:endnote>
  <w:endnote w:type="continuationSeparator" w:id="0">
    <w:p w14:paraId="1696FC55" w14:textId="77777777" w:rsidR="006F60CA" w:rsidRDefault="006F60CA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DFD27" w14:textId="77777777" w:rsidR="006F60CA" w:rsidRDefault="006F60CA" w:rsidP="00071E16">
      <w:pPr>
        <w:spacing w:line="240" w:lineRule="auto"/>
      </w:pPr>
      <w:r>
        <w:separator/>
      </w:r>
    </w:p>
  </w:footnote>
  <w:footnote w:type="continuationSeparator" w:id="0">
    <w:p w14:paraId="3B7609E8" w14:textId="77777777" w:rsidR="006F60CA" w:rsidRDefault="006F60CA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527"/>
    <w:rsid w:val="0008454E"/>
    <w:rsid w:val="00086BEC"/>
    <w:rsid w:val="00087762"/>
    <w:rsid w:val="000912E6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11A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315"/>
    <w:rsid w:val="00154437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5552"/>
    <w:rsid w:val="00175DA8"/>
    <w:rsid w:val="001763A7"/>
    <w:rsid w:val="001766ED"/>
    <w:rsid w:val="00180ECC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3BB2"/>
    <w:rsid w:val="001B4C2E"/>
    <w:rsid w:val="001B5A6C"/>
    <w:rsid w:val="001B5CB0"/>
    <w:rsid w:val="001B628F"/>
    <w:rsid w:val="001B62AE"/>
    <w:rsid w:val="001B65B2"/>
    <w:rsid w:val="001B6820"/>
    <w:rsid w:val="001B6CCD"/>
    <w:rsid w:val="001B790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4C"/>
    <w:rsid w:val="001D1594"/>
    <w:rsid w:val="001D2B00"/>
    <w:rsid w:val="001D3549"/>
    <w:rsid w:val="001D4FFB"/>
    <w:rsid w:val="001D532D"/>
    <w:rsid w:val="001E0643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891"/>
    <w:rsid w:val="001F7C7B"/>
    <w:rsid w:val="00201E28"/>
    <w:rsid w:val="00202ED2"/>
    <w:rsid w:val="002030F1"/>
    <w:rsid w:val="00203308"/>
    <w:rsid w:val="002043DD"/>
    <w:rsid w:val="002059FD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46BD"/>
    <w:rsid w:val="00244958"/>
    <w:rsid w:val="00245F9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86B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1253"/>
    <w:rsid w:val="002E461B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27C"/>
    <w:rsid w:val="003224C8"/>
    <w:rsid w:val="0032447E"/>
    <w:rsid w:val="003247AF"/>
    <w:rsid w:val="003254DA"/>
    <w:rsid w:val="0032790F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DB9"/>
    <w:rsid w:val="00381F86"/>
    <w:rsid w:val="00382CCB"/>
    <w:rsid w:val="003844A2"/>
    <w:rsid w:val="0038512F"/>
    <w:rsid w:val="00386D78"/>
    <w:rsid w:val="0038747C"/>
    <w:rsid w:val="00387BD4"/>
    <w:rsid w:val="00390F83"/>
    <w:rsid w:val="00391428"/>
    <w:rsid w:val="00392331"/>
    <w:rsid w:val="00392D82"/>
    <w:rsid w:val="00393610"/>
    <w:rsid w:val="00394510"/>
    <w:rsid w:val="003A1E52"/>
    <w:rsid w:val="003A33B1"/>
    <w:rsid w:val="003A3BAE"/>
    <w:rsid w:val="003A4066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1F01"/>
    <w:rsid w:val="003E2625"/>
    <w:rsid w:val="003E408A"/>
    <w:rsid w:val="003E449F"/>
    <w:rsid w:val="003E4606"/>
    <w:rsid w:val="003E4D74"/>
    <w:rsid w:val="003E5024"/>
    <w:rsid w:val="003E60F3"/>
    <w:rsid w:val="003E69C8"/>
    <w:rsid w:val="003E74A0"/>
    <w:rsid w:val="003E7943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A6B"/>
    <w:rsid w:val="00407DA2"/>
    <w:rsid w:val="004105E9"/>
    <w:rsid w:val="0041167B"/>
    <w:rsid w:val="00413BCC"/>
    <w:rsid w:val="00416006"/>
    <w:rsid w:val="00416A8E"/>
    <w:rsid w:val="004178D4"/>
    <w:rsid w:val="00417E6F"/>
    <w:rsid w:val="0042079C"/>
    <w:rsid w:val="0042100D"/>
    <w:rsid w:val="00421AB9"/>
    <w:rsid w:val="004255AA"/>
    <w:rsid w:val="00425C5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539B"/>
    <w:rsid w:val="005C568A"/>
    <w:rsid w:val="005C5F68"/>
    <w:rsid w:val="005C6664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09B7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557C"/>
    <w:rsid w:val="00616330"/>
    <w:rsid w:val="006166CB"/>
    <w:rsid w:val="00621EB6"/>
    <w:rsid w:val="00622471"/>
    <w:rsid w:val="00622BA9"/>
    <w:rsid w:val="00623F05"/>
    <w:rsid w:val="00624AC3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60CA"/>
    <w:rsid w:val="00700014"/>
    <w:rsid w:val="00700DDF"/>
    <w:rsid w:val="00701011"/>
    <w:rsid w:val="0070287A"/>
    <w:rsid w:val="007042EF"/>
    <w:rsid w:val="00704A47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6FF"/>
    <w:rsid w:val="00751DCE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E8A"/>
    <w:rsid w:val="008073F4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30A"/>
    <w:rsid w:val="00886940"/>
    <w:rsid w:val="00890537"/>
    <w:rsid w:val="0089065A"/>
    <w:rsid w:val="008906D8"/>
    <w:rsid w:val="008916BF"/>
    <w:rsid w:val="00891B0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10F4"/>
    <w:rsid w:val="008D111F"/>
    <w:rsid w:val="008D2092"/>
    <w:rsid w:val="008D4C92"/>
    <w:rsid w:val="008D570D"/>
    <w:rsid w:val="008D5EE7"/>
    <w:rsid w:val="008D5EEA"/>
    <w:rsid w:val="008D649B"/>
    <w:rsid w:val="008D77B1"/>
    <w:rsid w:val="008E196A"/>
    <w:rsid w:val="008E2D92"/>
    <w:rsid w:val="008E2F31"/>
    <w:rsid w:val="008E3029"/>
    <w:rsid w:val="008E353C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7C21"/>
    <w:rsid w:val="00907DEB"/>
    <w:rsid w:val="009101C1"/>
    <w:rsid w:val="00910BA6"/>
    <w:rsid w:val="00910C7A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0336"/>
    <w:rsid w:val="009B11D3"/>
    <w:rsid w:val="009B28A0"/>
    <w:rsid w:val="009B30B5"/>
    <w:rsid w:val="009B38C6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E37"/>
    <w:rsid w:val="00A94928"/>
    <w:rsid w:val="00A96520"/>
    <w:rsid w:val="00A97A9A"/>
    <w:rsid w:val="00AA0130"/>
    <w:rsid w:val="00AA17B7"/>
    <w:rsid w:val="00AA1CA2"/>
    <w:rsid w:val="00AA283B"/>
    <w:rsid w:val="00AA2A46"/>
    <w:rsid w:val="00AA2C99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2F9C"/>
    <w:rsid w:val="00B7300C"/>
    <w:rsid w:val="00B7316F"/>
    <w:rsid w:val="00B746DB"/>
    <w:rsid w:val="00B752E4"/>
    <w:rsid w:val="00B762B7"/>
    <w:rsid w:val="00B763E6"/>
    <w:rsid w:val="00B7720E"/>
    <w:rsid w:val="00B80965"/>
    <w:rsid w:val="00B8179E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893"/>
    <w:rsid w:val="00BD18FF"/>
    <w:rsid w:val="00BD1F59"/>
    <w:rsid w:val="00BD2051"/>
    <w:rsid w:val="00BD20EC"/>
    <w:rsid w:val="00BD282A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B105C"/>
    <w:rsid w:val="00EC0486"/>
    <w:rsid w:val="00EC0697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E57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73C7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E01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8AC08-120A-4032-8A8A-66431B0D0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3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2T19:13:00Z</dcterms:created>
  <dcterms:modified xsi:type="dcterms:W3CDTF">2024-01-22T19:13:00Z</dcterms:modified>
</cp:coreProperties>
</file>